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04518" w14:textId="77777777" w:rsidR="005C3222" w:rsidRPr="00DF3149" w:rsidRDefault="005C3222">
      <w:pPr>
        <w:pStyle w:val="1"/>
        <w:rPr>
          <w:sz w:val="36"/>
          <w:szCs w:val="32"/>
          <w:lang w:eastAsia="zh-CN"/>
        </w:rPr>
      </w:pPr>
      <w:bookmarkStart w:id="0" w:name="认识世界"/>
      <w:r w:rsidRPr="00DF3149">
        <w:rPr>
          <w:sz w:val="36"/>
          <w:szCs w:val="32"/>
          <w:lang w:eastAsia="zh-CN"/>
        </w:rPr>
        <w:t>认识世界</w:t>
      </w:r>
    </w:p>
    <w:p w14:paraId="69078760" w14:textId="77777777" w:rsidR="005C3222" w:rsidRDefault="005C3222">
      <w:pPr>
        <w:pStyle w:val="2"/>
        <w:rPr>
          <w:lang w:eastAsia="zh-CN"/>
        </w:rPr>
      </w:pPr>
      <w:bookmarkStart w:id="1" w:name="底层逻辑"/>
      <w:r>
        <w:rPr>
          <w:lang w:eastAsia="zh-CN"/>
        </w:rPr>
        <w:t>底层逻辑</w:t>
      </w:r>
    </w:p>
    <w:p w14:paraId="60E17006" w14:textId="77777777" w:rsidR="005C3222" w:rsidRDefault="005C3222">
      <w:pPr>
        <w:pStyle w:val="3"/>
        <w:rPr>
          <w:lang w:eastAsia="zh-CN"/>
        </w:rPr>
      </w:pPr>
      <w:bookmarkStart w:id="2" w:name="辩证唯物主义认识论"/>
      <w:r>
        <w:rPr>
          <w:lang w:eastAsia="zh-CN"/>
        </w:rPr>
        <w:t>辩证唯物主义认识论</w:t>
      </w:r>
    </w:p>
    <w:p w14:paraId="43938393" w14:textId="77777777" w:rsidR="005C3222" w:rsidRDefault="005C3222">
      <w:pPr>
        <w:pStyle w:val="FirstParagraph"/>
        <w:rPr>
          <w:lang w:eastAsia="zh-CN"/>
        </w:rPr>
      </w:pPr>
      <w:r>
        <w:rPr>
          <w:lang w:eastAsia="zh-CN"/>
        </w:rPr>
        <w:t>永恒发展：</w:t>
      </w:r>
      <w:r>
        <w:rPr>
          <w:b/>
          <w:bCs/>
          <w:lang w:eastAsia="zh-CN"/>
        </w:rPr>
        <w:t>世界是永恒发展的。</w:t>
      </w:r>
      <w:r>
        <w:rPr>
          <w:lang w:eastAsia="zh-CN"/>
        </w:rPr>
        <w:t>物质世界处于永恒运动、变化、发展的过程中。自然界总是处在由低级到高级、由简单到复杂的发展过程中。每个人的认识都经历着由不知到知、由知之不多到知之较多的过程，认识没有终点，科学没有顶峰。</w:t>
      </w:r>
    </w:p>
    <w:p w14:paraId="407C75F8" w14:textId="77777777" w:rsidR="00C543E8" w:rsidRDefault="006C147B" w:rsidP="00C543E8">
      <w:pPr>
        <w:pStyle w:val="a3"/>
        <w:rPr>
          <w:lang w:eastAsia="zh-CN"/>
        </w:rPr>
      </w:pPr>
      <w:r>
        <w:rPr>
          <w:rFonts w:hint="eastAsia"/>
          <w:lang w:eastAsia="zh-CN"/>
        </w:rPr>
        <w:t>（同：世界是</w:t>
      </w:r>
      <w:r w:rsidRPr="00C543E8">
        <w:rPr>
          <w:rFonts w:hint="eastAsia"/>
          <w:highlight w:val="yellow"/>
          <w:lang w:eastAsia="zh-CN"/>
        </w:rPr>
        <w:t>复杂的多元的</w:t>
      </w:r>
      <w:r>
        <w:rPr>
          <w:rFonts w:hint="eastAsia"/>
          <w:lang w:eastAsia="zh-CN"/>
        </w:rPr>
        <w:t>）</w:t>
      </w:r>
    </w:p>
    <w:p w14:paraId="00285D83" w14:textId="3ADBE2B2" w:rsidR="00C543E8" w:rsidRDefault="00C543E8" w:rsidP="00861D96">
      <w:pPr>
        <w:pStyle w:val="a3"/>
        <w:ind w:firstLine="720"/>
        <w:rPr>
          <w:rFonts w:hint="eastAsia"/>
          <w:lang w:eastAsia="zh-CN"/>
        </w:rPr>
      </w:pPr>
      <w:r>
        <w:rPr>
          <w:rFonts w:hint="eastAsia"/>
          <w:lang w:eastAsia="zh-CN"/>
        </w:rPr>
        <w:t>补：世界的不确定性</w:t>
      </w:r>
      <w:r>
        <w:rPr>
          <w:rFonts w:hint="eastAsia"/>
          <w:lang w:eastAsia="zh-CN"/>
        </w:rPr>
        <w:t>or</w:t>
      </w:r>
      <w:r>
        <w:rPr>
          <w:rFonts w:hint="eastAsia"/>
          <w:lang w:eastAsia="zh-CN"/>
        </w:rPr>
        <w:t>多变</w:t>
      </w:r>
      <w:r>
        <w:rPr>
          <w:rFonts w:hint="eastAsia"/>
          <w:lang w:eastAsia="zh-CN"/>
        </w:rPr>
        <w:t xml:space="preserve"> VS</w:t>
      </w:r>
      <w:r>
        <w:rPr>
          <w:lang w:eastAsia="zh-CN"/>
        </w:rPr>
        <w:t xml:space="preserve"> </w:t>
      </w:r>
      <w:r>
        <w:rPr>
          <w:rFonts w:hint="eastAsia"/>
          <w:lang w:eastAsia="zh-CN"/>
        </w:rPr>
        <w:t>逻辑的稳定与苛刻</w:t>
      </w:r>
    </w:p>
    <w:p w14:paraId="25AE649F" w14:textId="62BB24B7" w:rsidR="00C543E8" w:rsidRDefault="005C3222" w:rsidP="00C543E8">
      <w:pPr>
        <w:pStyle w:val="a3"/>
        <w:rPr>
          <w:rFonts w:hint="eastAsia"/>
          <w:lang w:eastAsia="zh-CN"/>
        </w:rPr>
      </w:pPr>
      <w:r>
        <w:rPr>
          <w:lang w:eastAsia="zh-CN"/>
        </w:rPr>
        <w:t>循序渐进：事物发展的道路是曲折的。人们对新事物的认识也有一个过程。</w:t>
      </w:r>
      <w:r w:rsidRPr="00DF3149">
        <w:rPr>
          <w:rFonts w:hint="eastAsia"/>
          <w:lang w:eastAsia="zh-CN"/>
        </w:rPr>
        <w:t>人类虽然能够认识世界，但受到主观和客观条件的限制，不能彻底认识世界。</w:t>
      </w:r>
      <w:r w:rsidR="00C543E8">
        <w:rPr>
          <w:lang w:eastAsia="zh-CN"/>
        </w:rPr>
        <w:t>可知</w:t>
      </w:r>
      <w:r w:rsidR="00C543E8">
        <w:rPr>
          <w:rFonts w:hint="eastAsia"/>
          <w:lang w:eastAsia="zh-CN"/>
        </w:rPr>
        <w:t>≠</w:t>
      </w:r>
      <w:r w:rsidR="00C543E8">
        <w:rPr>
          <w:lang w:eastAsia="zh-CN"/>
        </w:rPr>
        <w:t>全知</w:t>
      </w:r>
    </w:p>
    <w:p w14:paraId="0D2B7FBD" w14:textId="09C8EE8C" w:rsidR="005C3222" w:rsidRDefault="00C543E8" w:rsidP="00C543E8">
      <w:pPr>
        <w:rPr>
          <w:rFonts w:hint="eastAsia"/>
          <w:lang w:eastAsia="zh-CN"/>
        </w:rPr>
      </w:pPr>
      <w:r>
        <w:rPr>
          <w:rFonts w:hint="eastAsia"/>
          <w:lang w:eastAsia="zh-CN"/>
        </w:rPr>
        <w:t>（人的局限）</w:t>
      </w:r>
      <w:r w:rsidRPr="00C543E8">
        <w:rPr>
          <w:rFonts w:hint="eastAsia"/>
          <w:color w:val="FF0000"/>
          <w:lang w:eastAsia="zh-CN"/>
        </w:rPr>
        <w:t>（认识自我）</w:t>
      </w:r>
    </w:p>
    <w:p w14:paraId="58D02743" w14:textId="77777777" w:rsidR="005C3222" w:rsidRDefault="005C3222">
      <w:pPr>
        <w:pStyle w:val="a3"/>
        <w:rPr>
          <w:lang w:eastAsia="zh-CN"/>
        </w:rPr>
      </w:pPr>
      <w:r>
        <w:rPr>
          <w:lang w:eastAsia="zh-CN"/>
        </w:rPr>
        <w:t>实践至上：实践是检验认识的真理性的唯一标准。实践是认识的目的。认识从实践中来，最终还要回到实践中</w:t>
      </w:r>
      <w:r>
        <w:rPr>
          <w:lang w:eastAsia="zh-CN"/>
        </w:rPr>
        <w:t xml:space="preserve"> </w:t>
      </w:r>
      <w:r>
        <w:rPr>
          <w:lang w:eastAsia="zh-CN"/>
        </w:rPr>
        <w:t>去。认识本身不是目的，改造世界才是认识的目的。</w:t>
      </w:r>
    </w:p>
    <w:p w14:paraId="447F189F" w14:textId="1CAC47E1" w:rsidR="005C3222" w:rsidRDefault="005C3222">
      <w:pPr>
        <w:pStyle w:val="3"/>
        <w:rPr>
          <w:lang w:eastAsia="zh-CN"/>
        </w:rPr>
      </w:pPr>
      <w:bookmarkStart w:id="3" w:name="批判性思维"/>
      <w:bookmarkEnd w:id="2"/>
      <w:r>
        <w:rPr>
          <w:lang w:eastAsia="zh-CN"/>
        </w:rPr>
        <w:t>批判性思维</w:t>
      </w:r>
      <w:r w:rsidR="00287085">
        <w:rPr>
          <w:rFonts w:hint="eastAsia"/>
          <w:lang w:eastAsia="zh-CN"/>
        </w:rPr>
        <w:t>与常见措施</w:t>
      </w:r>
    </w:p>
    <w:p w14:paraId="3AFDF10C" w14:textId="62354000" w:rsidR="005C3222" w:rsidRDefault="00C543E8" w:rsidP="00C543E8">
      <w:pPr>
        <w:rPr>
          <w:lang w:eastAsia="zh-CN"/>
        </w:rPr>
      </w:pPr>
      <w:r>
        <w:rPr>
          <w:rFonts w:hint="eastAsia"/>
          <w:b/>
          <w:bCs/>
          <w:lang w:eastAsia="zh-CN"/>
        </w:rPr>
        <w:t>现象</w:t>
      </w:r>
      <w:r>
        <w:rPr>
          <w:rFonts w:hint="eastAsia"/>
          <w:b/>
          <w:bCs/>
          <w:lang w:eastAsia="zh-CN"/>
        </w:rPr>
        <w:t>1</w:t>
      </w:r>
      <w:r>
        <w:rPr>
          <w:rFonts w:hint="eastAsia"/>
          <w:b/>
          <w:bCs/>
          <w:lang w:eastAsia="zh-CN"/>
        </w:rPr>
        <w:t>，信息时代——</w:t>
      </w:r>
      <w:r w:rsidR="005C3222" w:rsidRPr="00DF3149">
        <w:rPr>
          <w:rFonts w:hint="eastAsia"/>
          <w:b/>
          <w:bCs/>
          <w:lang w:eastAsia="zh-CN"/>
        </w:rPr>
        <w:t>信息筛选：</w:t>
      </w:r>
      <w:r w:rsidR="005C3222" w:rsidRPr="00DF3149">
        <w:rPr>
          <w:rFonts w:hint="eastAsia"/>
          <w:lang w:eastAsia="zh-CN"/>
        </w:rPr>
        <w:t>在信息时代，人们面临着信息过载的挑战。有效筛选信息并进行批判性思考是理解复杂世界的关键。这要求我们不仅要有选择地接受信息，还要主动探索和质疑，以获得更深入的理解和认识。</w:t>
      </w:r>
      <w:bookmarkStart w:id="4" w:name="可知or全知"/>
    </w:p>
    <w:p w14:paraId="3FB6B938" w14:textId="77777777" w:rsidR="00287085" w:rsidRDefault="00C543E8" w:rsidP="00287085">
      <w:pPr>
        <w:rPr>
          <w:b/>
          <w:bCs/>
          <w:lang w:eastAsia="zh-CN"/>
        </w:rPr>
      </w:pPr>
      <w:r>
        <w:rPr>
          <w:rFonts w:hint="eastAsia"/>
          <w:b/>
          <w:bCs/>
          <w:lang w:eastAsia="zh-CN"/>
        </w:rPr>
        <w:t>现象</w:t>
      </w:r>
      <w:r>
        <w:rPr>
          <w:b/>
          <w:bCs/>
          <w:lang w:eastAsia="zh-CN"/>
        </w:rPr>
        <w:t>2</w:t>
      </w:r>
      <w:r>
        <w:rPr>
          <w:rFonts w:hint="eastAsia"/>
          <w:b/>
          <w:bCs/>
          <w:lang w:eastAsia="zh-CN"/>
        </w:rPr>
        <w:t>，</w:t>
      </w:r>
      <w:r>
        <w:rPr>
          <w:rFonts w:hint="eastAsia"/>
          <w:b/>
          <w:bCs/>
          <w:lang w:eastAsia="zh-CN"/>
        </w:rPr>
        <w:t>速度时代——脚踏实地</w:t>
      </w:r>
    </w:p>
    <w:p w14:paraId="2BCB1BEA" w14:textId="7D4B8B9A" w:rsidR="00C543E8" w:rsidRPr="00287085" w:rsidRDefault="00287085" w:rsidP="00287085">
      <w:pPr>
        <w:rPr>
          <w:lang w:eastAsia="zh-CN"/>
        </w:rPr>
      </w:pPr>
      <w:r w:rsidRPr="00287085">
        <w:rPr>
          <w:rFonts w:hint="eastAsia"/>
          <w:lang w:eastAsia="zh-CN"/>
        </w:rPr>
        <w:t>寻求内心片刻的喘息，自我内省</w:t>
      </w:r>
      <w:r w:rsidRPr="00287085">
        <w:rPr>
          <w:rFonts w:hint="eastAsia"/>
          <w:lang w:eastAsia="zh-CN"/>
        </w:rPr>
        <w:t>；</w:t>
      </w:r>
      <w:r w:rsidRPr="00287085">
        <w:rPr>
          <w:rFonts w:hint="eastAsia"/>
          <w:lang w:eastAsia="zh-CN"/>
        </w:rPr>
        <w:t>追求“无己”“无功”“无名”的心境</w:t>
      </w:r>
      <w:r w:rsidRPr="00287085">
        <w:rPr>
          <w:lang w:eastAsia="zh-CN"/>
        </w:rPr>
        <w:t xml:space="preserve"> </w:t>
      </w:r>
    </w:p>
    <w:p w14:paraId="50EF1A24" w14:textId="44BB75CB" w:rsidR="00287085" w:rsidRPr="00287085" w:rsidRDefault="00287085" w:rsidP="00C543E8">
      <w:pPr>
        <w:rPr>
          <w:rFonts w:hint="eastAsia"/>
          <w:lang w:eastAsia="zh-CN"/>
        </w:rPr>
      </w:pPr>
      <w:r w:rsidRPr="00287085">
        <w:rPr>
          <w:rFonts w:hint="eastAsia"/>
          <w:lang w:eastAsia="zh-CN"/>
        </w:rPr>
        <w:t>坚定内心需求，清晰认定目标</w:t>
      </w:r>
      <w:r>
        <w:rPr>
          <w:rFonts w:hint="eastAsia"/>
          <w:lang w:eastAsia="zh-CN"/>
        </w:rPr>
        <w:t>，追求自我价值</w:t>
      </w:r>
      <w:r w:rsidRPr="00287085">
        <w:rPr>
          <w:rFonts w:hint="eastAsia"/>
          <w:lang w:eastAsia="zh-CN"/>
        </w:rPr>
        <w:t>。</w:t>
      </w:r>
    </w:p>
    <w:p w14:paraId="704614C7" w14:textId="2FE5224F" w:rsidR="00287085" w:rsidRDefault="00287085" w:rsidP="00C543E8">
      <w:pPr>
        <w:rPr>
          <w:b/>
          <w:bCs/>
          <w:lang w:eastAsia="zh-CN"/>
        </w:rPr>
      </w:pPr>
      <w:r>
        <w:rPr>
          <w:rFonts w:hint="eastAsia"/>
          <w:b/>
          <w:bCs/>
          <w:lang w:eastAsia="zh-CN"/>
        </w:rPr>
        <w:t>现象</w:t>
      </w:r>
      <w:r>
        <w:rPr>
          <w:rFonts w:hint="eastAsia"/>
          <w:b/>
          <w:bCs/>
          <w:lang w:eastAsia="zh-CN"/>
        </w:rPr>
        <w:t>3</w:t>
      </w:r>
      <w:r>
        <w:rPr>
          <w:rFonts w:hint="eastAsia"/>
          <w:b/>
          <w:bCs/>
          <w:lang w:eastAsia="zh-CN"/>
        </w:rPr>
        <w:t>，发展时代——创新</w:t>
      </w:r>
    </w:p>
    <w:p w14:paraId="3C474F54" w14:textId="6712279E" w:rsidR="00287085" w:rsidRDefault="00287085" w:rsidP="00C543E8">
      <w:pPr>
        <w:rPr>
          <w:rFonts w:hint="eastAsia"/>
          <w:lang w:eastAsia="zh-CN"/>
        </w:rPr>
      </w:pPr>
      <w:r>
        <w:rPr>
          <w:rFonts w:ascii="宋体" w:eastAsia="宋体" w:hAnsi="宋体" w:cs="宋体" w:hint="eastAsia"/>
          <w:sz w:val="21"/>
          <w:szCs w:val="21"/>
          <w:lang w:eastAsia="zh-CN"/>
        </w:rPr>
        <w:t>我们不知“后真相时代”对真相的垄断以及“摆烂”风气对科学进步的阻碍，所以我们不能停滞不前，不思进取，莫要被这观念荼毒，成为“罐头思维”下的乌合之众。</w:t>
      </w:r>
    </w:p>
    <w:p w14:paraId="69B6D727" w14:textId="7E464468" w:rsidR="00C543E8" w:rsidRPr="00C543E8" w:rsidRDefault="00C543E8" w:rsidP="00C543E8">
      <w:pPr>
        <w:rPr>
          <w:rFonts w:hint="eastAsia"/>
          <w:lang w:eastAsia="zh-CN"/>
        </w:rPr>
      </w:pPr>
      <w:r>
        <w:rPr>
          <w:rFonts w:ascii="宋体" w:eastAsia="宋体" w:hAnsi="宋体" w:cs="宋体" w:hint="eastAsia"/>
          <w:sz w:val="24"/>
          <w:szCs w:val="24"/>
          <w:lang w:eastAsia="zh-CN"/>
        </w:rPr>
        <w:t>我们以勇气、毅力和不断进化得逻辑，为原本虚无得人生添上智慧得色彩，所谓经得起检验得思想和认知，其底色即是人类不断拓展生命意义的热情。</w:t>
      </w:r>
    </w:p>
    <w:p w14:paraId="3B1535E5" w14:textId="62E06822" w:rsidR="005C3222" w:rsidRDefault="005C3222">
      <w:pPr>
        <w:pStyle w:val="2"/>
        <w:rPr>
          <w:rFonts w:hint="eastAsia"/>
          <w:lang w:eastAsia="zh-CN"/>
        </w:rPr>
      </w:pPr>
      <w:bookmarkStart w:id="5" w:name="例子"/>
      <w:bookmarkEnd w:id="1"/>
      <w:bookmarkEnd w:id="3"/>
      <w:bookmarkEnd w:id="4"/>
      <w:r>
        <w:rPr>
          <w:rFonts w:hint="eastAsia"/>
          <w:lang w:eastAsia="zh-CN"/>
        </w:rPr>
        <w:t>论证事例</w:t>
      </w:r>
    </w:p>
    <w:p w14:paraId="1CB72244" w14:textId="77777777" w:rsidR="006C147B" w:rsidRDefault="006C147B" w:rsidP="006C147B">
      <w:pPr>
        <w:autoSpaceDE w:val="0"/>
        <w:autoSpaceDN w:val="0"/>
        <w:adjustRightInd w:val="0"/>
        <w:snapToGrid w:val="0"/>
        <w:spacing w:line="360" w:lineRule="exact"/>
        <w:jc w:val="left"/>
        <w:rPr>
          <w:rFonts w:ascii="宋体" w:eastAsia="宋体" w:hAnsi="宋体" w:cs="宋体"/>
          <w:szCs w:val="21"/>
          <w:lang w:val="zh-CN" w:eastAsia="zh-CN" w:bidi="zh-CN"/>
        </w:rPr>
      </w:pPr>
      <w:r>
        <w:rPr>
          <w:rFonts w:ascii="宋体" w:eastAsia="宋体" w:hAnsi="宋体" w:cs="宋体" w:hint="eastAsia"/>
          <w:szCs w:val="21"/>
          <w:lang w:val="zh-CN" w:eastAsia="zh-CN" w:bidi="zh-CN"/>
        </w:rPr>
        <w:t>卢卡奇等指出</w:t>
      </w:r>
      <w:r>
        <w:rPr>
          <w:rFonts w:ascii="宋体" w:eastAsia="宋体" w:hAnsi="宋体" w:cs="宋体" w:hint="eastAsia"/>
          <w:szCs w:val="21"/>
          <w:u w:val="single"/>
          <w:shd w:val="clear" w:color="FFFFFF" w:fill="D9D9D9"/>
          <w:lang w:eastAsia="zh-CN" w:bidi="zh-CN"/>
        </w:rPr>
        <w:t>逻辑</w:t>
      </w:r>
      <w:r>
        <w:rPr>
          <w:rFonts w:ascii="宋体" w:eastAsia="宋体" w:hAnsi="宋体" w:cs="宋体" w:hint="eastAsia"/>
          <w:szCs w:val="21"/>
          <w:u w:val="single"/>
          <w:shd w:val="clear" w:color="FFFFFF" w:fill="D9D9D9"/>
          <w:lang w:val="zh-CN" w:eastAsia="zh-CN" w:bidi="zh-CN"/>
        </w:rPr>
        <w:t>代表的实证主义</w:t>
      </w:r>
      <w:r>
        <w:rPr>
          <w:rFonts w:ascii="宋体" w:eastAsia="宋体" w:hAnsi="宋体" w:cs="宋体" w:hint="eastAsia"/>
          <w:szCs w:val="21"/>
          <w:lang w:eastAsia="zh-CN" w:bidi="zh-CN"/>
        </w:rPr>
        <w:t>甚嚣尘上</w:t>
      </w:r>
      <w:r>
        <w:rPr>
          <w:rFonts w:ascii="宋体" w:eastAsia="宋体" w:hAnsi="宋体" w:cs="宋体" w:hint="eastAsia"/>
          <w:szCs w:val="21"/>
          <w:lang w:val="zh-CN" w:eastAsia="zh-CN" w:bidi="zh-CN"/>
        </w:rPr>
        <w:t>，却使得认识、思想</w:t>
      </w:r>
      <w:r>
        <w:rPr>
          <w:rFonts w:ascii="宋体" w:eastAsia="宋体" w:hAnsi="宋体" w:cs="宋体" w:hint="eastAsia"/>
          <w:szCs w:val="21"/>
          <w:lang w:eastAsia="zh-CN" w:bidi="zh-CN"/>
        </w:rPr>
        <w:t>和</w:t>
      </w:r>
      <w:r>
        <w:rPr>
          <w:rFonts w:ascii="宋体" w:eastAsia="宋体" w:hAnsi="宋体" w:cs="宋体" w:hint="eastAsia"/>
          <w:szCs w:val="21"/>
          <w:lang w:val="zh-CN" w:eastAsia="zh-CN" w:bidi="zh-CN"/>
        </w:rPr>
        <w:t>事物</w:t>
      </w:r>
      <w:r>
        <w:rPr>
          <w:rFonts w:ascii="宋体" w:eastAsia="宋体" w:hAnsi="宋体" w:cs="宋体" w:hint="eastAsia"/>
          <w:szCs w:val="21"/>
          <w:lang w:eastAsia="zh-CN" w:bidi="zh-CN"/>
        </w:rPr>
        <w:t>的</w:t>
      </w:r>
      <w:r>
        <w:rPr>
          <w:rFonts w:ascii="宋体" w:eastAsia="宋体" w:hAnsi="宋体" w:cs="宋体" w:hint="eastAsia"/>
          <w:szCs w:val="21"/>
          <w:lang w:val="zh-CN" w:eastAsia="zh-CN" w:bidi="zh-CN"/>
        </w:rPr>
        <w:t>疏离，</w:t>
      </w:r>
      <w:r>
        <w:rPr>
          <w:rFonts w:ascii="宋体" w:eastAsia="宋体" w:hAnsi="宋体" w:cs="宋体" w:hint="eastAsia"/>
          <w:szCs w:val="21"/>
          <w:lang w:eastAsia="zh-CN" w:bidi="zh-CN"/>
        </w:rPr>
        <w:t>逻辑本身导致了认识的异化</w:t>
      </w:r>
      <w:r>
        <w:rPr>
          <w:rFonts w:ascii="宋体" w:eastAsia="宋体" w:hAnsi="宋体" w:cs="宋体" w:hint="eastAsia"/>
          <w:szCs w:val="21"/>
          <w:lang w:val="zh-CN" w:eastAsia="zh-CN" w:bidi="zh-CN"/>
        </w:rPr>
        <w:t>。</w:t>
      </w:r>
    </w:p>
    <w:p w14:paraId="54C4EA6A" w14:textId="3346B6B4" w:rsidR="00C543E8" w:rsidRDefault="006C147B" w:rsidP="006C147B">
      <w:pPr>
        <w:autoSpaceDE w:val="0"/>
        <w:autoSpaceDN w:val="0"/>
        <w:adjustRightInd w:val="0"/>
        <w:snapToGrid w:val="0"/>
        <w:spacing w:line="360" w:lineRule="exact"/>
        <w:jc w:val="left"/>
        <w:rPr>
          <w:rFonts w:ascii="宋体" w:eastAsia="宋体" w:hAnsi="宋体" w:cs="宋体" w:hint="eastAsia"/>
          <w:szCs w:val="21"/>
          <w:lang w:val="zh-CN" w:eastAsia="zh-CN" w:bidi="zh-CN"/>
        </w:rPr>
      </w:pPr>
      <w:r>
        <w:rPr>
          <w:rFonts w:ascii="宋体" w:eastAsia="宋体" w:hAnsi="宋体" w:cs="宋体" w:hint="eastAsia"/>
          <w:szCs w:val="21"/>
          <w:lang w:val="zh-CN" w:eastAsia="zh-CN" w:bidi="zh-CN"/>
        </w:rPr>
        <w:t>庖</w:t>
      </w:r>
      <w:r>
        <w:rPr>
          <w:rFonts w:ascii="宋体" w:eastAsia="宋体" w:hAnsi="宋体" w:cs="宋体" w:hint="eastAsia"/>
          <w:szCs w:val="21"/>
          <w:lang w:eastAsia="zh-CN" w:bidi="zh-CN"/>
        </w:rPr>
        <w:t>丁</w:t>
      </w:r>
      <w:r>
        <w:rPr>
          <w:rFonts w:ascii="宋体" w:eastAsia="宋体" w:hAnsi="宋体" w:cs="宋体" w:hint="eastAsia"/>
          <w:szCs w:val="21"/>
          <w:lang w:val="zh-CN" w:eastAsia="zh-CN" w:bidi="zh-CN"/>
        </w:rPr>
        <w:t>知解牛，老人识大海，实践具有自下而上的自检验性，是合理认识的本质。</w:t>
      </w:r>
      <w:r w:rsidR="00C543E8">
        <w:rPr>
          <w:rFonts w:ascii="宋体" w:eastAsia="宋体" w:hAnsi="宋体" w:cs="宋体" w:hint="eastAsia"/>
          <w:szCs w:val="21"/>
          <w:lang w:val="zh-CN" w:eastAsia="zh-CN" w:bidi="zh-CN"/>
        </w:rPr>
        <w:t>王守仁“知行合一”</w:t>
      </w:r>
    </w:p>
    <w:p w14:paraId="4164E6DE" w14:textId="3B5B2928" w:rsidR="006C147B" w:rsidRDefault="006C147B">
      <w:pPr>
        <w:pStyle w:val="a3"/>
        <w:rPr>
          <w:rFonts w:hint="eastAsia"/>
          <w:lang w:eastAsia="zh-CN"/>
        </w:rPr>
      </w:pPr>
      <w:r>
        <w:rPr>
          <w:rFonts w:hint="eastAsia"/>
          <w:lang w:eastAsia="zh-CN"/>
        </w:rPr>
        <w:t>反例：巴别塔通天</w:t>
      </w:r>
    </w:p>
    <w:p w14:paraId="15053BA1" w14:textId="77777777" w:rsidR="00C543E8" w:rsidRDefault="00C543E8" w:rsidP="00C543E8">
      <w:pPr>
        <w:autoSpaceDE w:val="0"/>
        <w:autoSpaceDN w:val="0"/>
        <w:adjustRightInd w:val="0"/>
        <w:snapToGrid w:val="0"/>
        <w:spacing w:line="360" w:lineRule="exact"/>
        <w:jc w:val="left"/>
        <w:rPr>
          <w:rFonts w:ascii="宋体" w:eastAsia="宋体" w:hAnsi="宋体" w:cs="宋体" w:hint="eastAsia"/>
          <w:szCs w:val="21"/>
          <w:lang w:val="zh-CN" w:eastAsia="zh-CN" w:bidi="zh-CN"/>
        </w:rPr>
      </w:pPr>
      <w:r>
        <w:rPr>
          <w:rFonts w:ascii="宋体" w:eastAsia="宋体" w:hAnsi="宋体" w:hint="eastAsia"/>
          <w:szCs w:val="21"/>
          <w:lang w:eastAsia="zh-CN"/>
        </w:rPr>
        <w:t>在阅读《祝福》的悲剧中，</w:t>
      </w:r>
      <w:r>
        <w:rPr>
          <w:rFonts w:ascii="宋体" w:eastAsia="宋体" w:hAnsi="宋体" w:hint="eastAsia"/>
          <w:szCs w:val="21"/>
          <w:u w:val="single"/>
          <w:shd w:val="clear" w:color="FFFFFF" w:fill="D9D9D9"/>
          <w:lang w:eastAsia="zh-CN"/>
        </w:rPr>
        <w:t>如若仅依靠逻辑</w:t>
      </w:r>
      <w:r>
        <w:rPr>
          <w:rFonts w:ascii="宋体" w:eastAsia="宋体" w:hAnsi="宋体" w:hint="eastAsia"/>
          <w:szCs w:val="21"/>
          <w:lang w:eastAsia="zh-CN"/>
        </w:rPr>
        <w:t>，容易陷入到谴责祥林嫂之懦弱抑或是批判人情冷漠的片面性中，可只有当我们</w:t>
      </w:r>
      <w:r>
        <w:rPr>
          <w:rFonts w:ascii="宋体" w:eastAsia="宋体" w:hAnsi="宋体" w:hint="eastAsia"/>
          <w:szCs w:val="21"/>
          <w:u w:val="single"/>
          <w:lang w:eastAsia="zh-CN"/>
        </w:rPr>
        <w:t>动用情感与道德</w:t>
      </w:r>
      <w:r>
        <w:rPr>
          <w:rFonts w:ascii="宋体" w:eastAsia="宋体" w:hAnsi="宋体" w:hint="eastAsia"/>
          <w:szCs w:val="21"/>
          <w:lang w:eastAsia="zh-CN"/>
        </w:rPr>
        <w:t>，我们才能更深刻地体察在那场祝福中的无尽荒凉。</w:t>
      </w:r>
    </w:p>
    <w:p w14:paraId="7933D8F2" w14:textId="77777777" w:rsidR="006C147B" w:rsidRDefault="006C147B">
      <w:pPr>
        <w:pStyle w:val="a3"/>
        <w:rPr>
          <w:rFonts w:hint="eastAsia"/>
          <w:lang w:eastAsia="zh-CN"/>
        </w:rPr>
      </w:pPr>
    </w:p>
    <w:p w14:paraId="0FA137DB" w14:textId="77777777" w:rsidR="005C3222" w:rsidRDefault="005C3222">
      <w:pPr>
        <w:pStyle w:val="2"/>
        <w:rPr>
          <w:lang w:eastAsia="zh-CN"/>
        </w:rPr>
      </w:pPr>
      <w:bookmarkStart w:id="6" w:name="作文例题"/>
      <w:bookmarkEnd w:id="5"/>
      <w:r>
        <w:rPr>
          <w:lang w:eastAsia="zh-CN"/>
        </w:rPr>
        <w:t>作文例题</w:t>
      </w:r>
    </w:p>
    <w:p w14:paraId="36E87DCA" w14:textId="77777777" w:rsidR="005C3222" w:rsidRDefault="005C3222">
      <w:pPr>
        <w:pStyle w:val="4"/>
        <w:rPr>
          <w:i w:val="0"/>
          <w:iCs w:val="0"/>
          <w:lang w:eastAsia="zh-CN"/>
        </w:rPr>
      </w:pPr>
      <w:bookmarkStart w:id="7" w:name="Xc18c989e20ff469badf06d94255c9a49caec220"/>
      <w:r w:rsidRPr="00DF3149">
        <w:rPr>
          <w:i w:val="0"/>
          <w:iCs w:val="0"/>
          <w:lang w:eastAsia="zh-CN"/>
        </w:rPr>
        <w:t>2023</w:t>
      </w:r>
      <w:r w:rsidRPr="00DF3149">
        <w:rPr>
          <w:i w:val="0"/>
          <w:iCs w:val="0"/>
          <w:lang w:eastAsia="zh-CN"/>
        </w:rPr>
        <w:t>高考：一个人乐意去探索陌生世界，仅仅是因为好奇心吗</w:t>
      </w:r>
      <w:r w:rsidRPr="00DF3149">
        <w:rPr>
          <w:i w:val="0"/>
          <w:iCs w:val="0"/>
          <w:lang w:eastAsia="zh-CN"/>
        </w:rPr>
        <w:t>?</w:t>
      </w:r>
    </w:p>
    <w:p w14:paraId="6D73C5BD" w14:textId="77777777" w:rsidR="006C147B" w:rsidRPr="006C147B" w:rsidRDefault="006C147B" w:rsidP="006C147B">
      <w:pPr>
        <w:rPr>
          <w:rFonts w:hint="eastAsia"/>
          <w:lang w:eastAsia="zh-CN"/>
        </w:rPr>
      </w:pPr>
    </w:p>
    <w:p w14:paraId="102E6ED3" w14:textId="77777777" w:rsidR="005C3222" w:rsidRPr="00DF3149" w:rsidRDefault="005C3222">
      <w:pPr>
        <w:pStyle w:val="4"/>
        <w:rPr>
          <w:i w:val="0"/>
          <w:iCs w:val="0"/>
          <w:lang w:eastAsia="zh-CN"/>
        </w:rPr>
      </w:pPr>
      <w:bookmarkStart w:id="8" w:name="浦东2023一模有人说从以为不必如此到发现原来如此仅差了一个为何如此"/>
      <w:bookmarkEnd w:id="7"/>
      <w:r w:rsidRPr="00DF3149">
        <w:rPr>
          <w:i w:val="0"/>
          <w:iCs w:val="0"/>
          <w:lang w:eastAsia="zh-CN"/>
        </w:rPr>
        <w:t>浦东</w:t>
      </w:r>
      <w:r w:rsidRPr="00DF3149">
        <w:rPr>
          <w:i w:val="0"/>
          <w:iCs w:val="0"/>
          <w:lang w:eastAsia="zh-CN"/>
        </w:rPr>
        <w:t>2023</w:t>
      </w:r>
      <w:r w:rsidRPr="00DF3149">
        <w:rPr>
          <w:i w:val="0"/>
          <w:iCs w:val="0"/>
          <w:lang w:eastAsia="zh-CN"/>
        </w:rPr>
        <w:t>一模：有人说，从以为</w:t>
      </w:r>
      <w:r w:rsidRPr="00DF3149">
        <w:rPr>
          <w:i w:val="0"/>
          <w:iCs w:val="0"/>
          <w:lang w:eastAsia="zh-CN"/>
        </w:rPr>
        <w:t>“</w:t>
      </w:r>
      <w:r w:rsidRPr="00DF3149">
        <w:rPr>
          <w:i w:val="0"/>
          <w:iCs w:val="0"/>
          <w:lang w:eastAsia="zh-CN"/>
        </w:rPr>
        <w:t>不必如此</w:t>
      </w:r>
      <w:r w:rsidRPr="00DF3149">
        <w:rPr>
          <w:i w:val="0"/>
          <w:iCs w:val="0"/>
          <w:lang w:eastAsia="zh-CN"/>
        </w:rPr>
        <w:t>”</w:t>
      </w:r>
      <w:r w:rsidRPr="00DF3149">
        <w:rPr>
          <w:i w:val="0"/>
          <w:iCs w:val="0"/>
          <w:lang w:eastAsia="zh-CN"/>
        </w:rPr>
        <w:t>到发现</w:t>
      </w:r>
      <w:r w:rsidRPr="00DF3149">
        <w:rPr>
          <w:i w:val="0"/>
          <w:iCs w:val="0"/>
          <w:lang w:eastAsia="zh-CN"/>
        </w:rPr>
        <w:t>“</w:t>
      </w:r>
      <w:r w:rsidRPr="00DF3149">
        <w:rPr>
          <w:i w:val="0"/>
          <w:iCs w:val="0"/>
          <w:lang w:eastAsia="zh-CN"/>
        </w:rPr>
        <w:t>原来如此</w:t>
      </w:r>
      <w:r w:rsidRPr="00DF3149">
        <w:rPr>
          <w:i w:val="0"/>
          <w:iCs w:val="0"/>
          <w:lang w:eastAsia="zh-CN"/>
        </w:rPr>
        <w:t>”</w:t>
      </w:r>
      <w:r w:rsidRPr="00DF3149">
        <w:rPr>
          <w:i w:val="0"/>
          <w:iCs w:val="0"/>
          <w:lang w:eastAsia="zh-CN"/>
        </w:rPr>
        <w:t>仅差了一个</w:t>
      </w:r>
      <w:r w:rsidRPr="00DF3149">
        <w:rPr>
          <w:i w:val="0"/>
          <w:iCs w:val="0"/>
          <w:lang w:eastAsia="zh-CN"/>
        </w:rPr>
        <w:t>“</w:t>
      </w:r>
      <w:r w:rsidRPr="00DF3149">
        <w:rPr>
          <w:i w:val="0"/>
          <w:iCs w:val="0"/>
          <w:lang w:eastAsia="zh-CN"/>
        </w:rPr>
        <w:t>为何如此</w:t>
      </w:r>
      <w:r w:rsidRPr="00DF3149">
        <w:rPr>
          <w:i w:val="0"/>
          <w:iCs w:val="0"/>
          <w:lang w:eastAsia="zh-CN"/>
        </w:rPr>
        <w:t>”</w:t>
      </w:r>
      <w:r w:rsidRPr="00DF3149">
        <w:rPr>
          <w:i w:val="0"/>
          <w:iCs w:val="0"/>
          <w:lang w:eastAsia="zh-CN"/>
        </w:rPr>
        <w:t>。</w:t>
      </w:r>
    </w:p>
    <w:p w14:paraId="1172B705" w14:textId="78E3FAF4" w:rsidR="006C147B" w:rsidRDefault="006C147B" w:rsidP="006C147B">
      <w:pPr>
        <w:pStyle w:val="4"/>
        <w:jc w:val="left"/>
        <w:rPr>
          <w:rFonts w:hint="eastAsia"/>
          <w:i w:val="0"/>
          <w:iCs w:val="0"/>
          <w:lang w:eastAsia="zh-CN"/>
        </w:rPr>
      </w:pPr>
      <w:bookmarkStart w:id="9" w:name="X77442ec265c77fef5bd8ba62e1a587cec068d4c"/>
      <w:bookmarkEnd w:id="8"/>
      <w:r w:rsidRPr="006C147B">
        <w:rPr>
          <w:rFonts w:asciiTheme="minorHAnsi" w:eastAsia="楷体" w:hAnsiTheme="minorHAnsi" w:cstheme="minorBidi" w:hint="eastAsia"/>
          <w:i w:val="0"/>
          <w:iCs w:val="0"/>
          <w:sz w:val="22"/>
          <w:szCs w:val="22"/>
          <w:lang w:eastAsia="zh-CN"/>
        </w:rPr>
        <w:t>认知发展与思维转变：从“不必如此”到“原来如此”的过程体现了人们在面对新事物或新观点时的初步抵触到最终接纳的心理过程，涉及深层次理解事物的追求。这个过程强调了认知的动态性，以及通过提问“为何如此”来达到理解和接纳的重要性。</w:t>
      </w:r>
      <w:r>
        <w:rPr>
          <w:rFonts w:asciiTheme="minorHAnsi" w:eastAsia="楷体" w:hAnsiTheme="minorHAnsi" w:cstheme="minorBidi"/>
          <w:i w:val="0"/>
          <w:iCs w:val="0"/>
          <w:sz w:val="22"/>
          <w:szCs w:val="22"/>
          <w:lang w:eastAsia="zh-CN"/>
        </w:rPr>
        <w:br/>
      </w:r>
    </w:p>
    <w:p w14:paraId="32008934" w14:textId="5D1F4F0F" w:rsidR="006C147B" w:rsidRPr="00DF3149" w:rsidRDefault="006C147B" w:rsidP="006C147B">
      <w:pPr>
        <w:pStyle w:val="4"/>
        <w:jc w:val="left"/>
        <w:rPr>
          <w:i w:val="0"/>
          <w:iCs w:val="0"/>
          <w:lang w:eastAsia="zh-CN"/>
        </w:rPr>
      </w:pPr>
      <w:r w:rsidRPr="00DF3149">
        <w:rPr>
          <w:i w:val="0"/>
          <w:iCs w:val="0"/>
          <w:lang w:eastAsia="zh-CN"/>
        </w:rPr>
        <w:t>杨浦</w:t>
      </w:r>
      <w:r w:rsidRPr="00DF3149">
        <w:rPr>
          <w:i w:val="0"/>
          <w:iCs w:val="0"/>
          <w:lang w:eastAsia="zh-CN"/>
        </w:rPr>
        <w:t>2023</w:t>
      </w:r>
      <w:r>
        <w:rPr>
          <w:rFonts w:hint="eastAsia"/>
          <w:i w:val="0"/>
          <w:iCs w:val="0"/>
          <w:lang w:eastAsia="zh-CN"/>
        </w:rPr>
        <w:t>一</w:t>
      </w:r>
      <w:r w:rsidRPr="00DF3149">
        <w:rPr>
          <w:i w:val="0"/>
          <w:iCs w:val="0"/>
          <w:lang w:eastAsia="zh-CN"/>
        </w:rPr>
        <w:t>模：</w:t>
      </w:r>
    </w:p>
    <w:p w14:paraId="4FB9BB86" w14:textId="599C65D5" w:rsidR="006C147B" w:rsidRDefault="006C147B" w:rsidP="006C147B">
      <w:pPr>
        <w:jc w:val="left"/>
        <w:rPr>
          <w:rFonts w:ascii="Helvetica Neue" w:hAnsi="Helvetica Neue"/>
          <w:b/>
          <w:bCs/>
          <w:color w:val="191B1F"/>
          <w:sz w:val="27"/>
          <w:szCs w:val="27"/>
          <w:shd w:val="clear" w:color="auto" w:fill="FFFFFF"/>
          <w:lang w:eastAsia="zh-CN"/>
        </w:rPr>
      </w:pPr>
      <w:r>
        <w:rPr>
          <w:rFonts w:ascii="Helvetica Neue" w:hAnsi="Helvetica Neue"/>
          <w:b/>
          <w:bCs/>
          <w:color w:val="191B1F"/>
          <w:sz w:val="27"/>
          <w:szCs w:val="27"/>
          <w:shd w:val="clear" w:color="auto" w:fill="FFFFFF"/>
          <w:lang w:eastAsia="zh-CN"/>
        </w:rPr>
        <w:t>人们要形成合理的认知、经得起检验的思想，是否仅仅依靠逻辑就足够了？</w:t>
      </w:r>
    </w:p>
    <w:p w14:paraId="5E004D34" w14:textId="77777777" w:rsidR="006C147B" w:rsidRPr="006C147B" w:rsidRDefault="006C147B" w:rsidP="006C147B">
      <w:pPr>
        <w:jc w:val="left"/>
        <w:rPr>
          <w:rFonts w:ascii="Helvetica Neue" w:hAnsi="Helvetica Neue" w:hint="eastAsia"/>
          <w:b/>
          <w:bCs/>
          <w:color w:val="191B1F"/>
          <w:sz w:val="27"/>
          <w:szCs w:val="27"/>
          <w:shd w:val="clear" w:color="auto" w:fill="FFFFFF"/>
          <w:lang w:eastAsia="zh-CN"/>
        </w:rPr>
      </w:pPr>
    </w:p>
    <w:p w14:paraId="166F37FA" w14:textId="715B1ECE" w:rsidR="005C3222" w:rsidRPr="00DF3149" w:rsidRDefault="005C3222" w:rsidP="006C147B">
      <w:pPr>
        <w:pStyle w:val="4"/>
        <w:jc w:val="left"/>
        <w:rPr>
          <w:i w:val="0"/>
          <w:iCs w:val="0"/>
          <w:lang w:eastAsia="zh-CN"/>
        </w:rPr>
      </w:pPr>
      <w:r w:rsidRPr="00DF3149">
        <w:rPr>
          <w:i w:val="0"/>
          <w:iCs w:val="0"/>
          <w:lang w:eastAsia="zh-CN"/>
        </w:rPr>
        <w:t>杨浦</w:t>
      </w:r>
      <w:r w:rsidRPr="00DF3149">
        <w:rPr>
          <w:i w:val="0"/>
          <w:iCs w:val="0"/>
          <w:lang w:eastAsia="zh-CN"/>
        </w:rPr>
        <w:t>2023</w:t>
      </w:r>
      <w:r w:rsidRPr="00DF3149">
        <w:rPr>
          <w:i w:val="0"/>
          <w:iCs w:val="0"/>
          <w:lang w:eastAsia="zh-CN"/>
        </w:rPr>
        <w:t>二模：退出朋友圈，卸载社交视频软件、新闻推送软件、智能搜索引擎</w:t>
      </w:r>
      <w:r w:rsidRPr="00DF3149">
        <w:rPr>
          <w:i w:val="0"/>
          <w:iCs w:val="0"/>
          <w:lang w:eastAsia="zh-CN"/>
        </w:rPr>
        <w:t>……</w:t>
      </w:r>
      <w:r w:rsidRPr="00DF3149">
        <w:rPr>
          <w:i w:val="0"/>
          <w:iCs w:val="0"/>
          <w:lang w:eastAsia="zh-CN"/>
        </w:rPr>
        <w:t>这使人们离这个世界更远了还是更近了</w:t>
      </w:r>
      <w:r w:rsidRPr="00DF3149">
        <w:rPr>
          <w:i w:val="0"/>
          <w:iCs w:val="0"/>
          <w:lang w:eastAsia="zh-CN"/>
        </w:rPr>
        <w:t>?</w:t>
      </w:r>
    </w:p>
    <w:p w14:paraId="43C34225" w14:textId="554518CC" w:rsidR="005C3222" w:rsidRDefault="006C147B">
      <w:pPr>
        <w:pStyle w:val="FirstParagraph"/>
        <w:rPr>
          <w:lang w:eastAsia="zh-CN"/>
        </w:rPr>
      </w:pPr>
      <w:r w:rsidRPr="006C147B">
        <w:rPr>
          <w:rFonts w:hint="eastAsia"/>
          <w:lang w:eastAsia="zh-CN"/>
        </w:rPr>
        <w:t>信息与智慧、孤独与社交</w:t>
      </w:r>
    </w:p>
    <w:p w14:paraId="451195DC" w14:textId="68BB426A" w:rsidR="006C147B" w:rsidRPr="00861D96" w:rsidRDefault="006C147B" w:rsidP="006C147B">
      <w:pPr>
        <w:pStyle w:val="a3"/>
        <w:rPr>
          <w:rFonts w:hint="eastAsia"/>
          <w:color w:val="FF0000"/>
          <w:lang w:eastAsia="zh-CN"/>
        </w:rPr>
      </w:pPr>
      <w:r w:rsidRPr="006C147B">
        <w:rPr>
          <w:rFonts w:hint="eastAsia"/>
          <w:color w:val="FF0000"/>
          <w:lang w:eastAsia="zh-CN"/>
        </w:rPr>
        <w:t>虽然信息化带来信息的便捷获取，但无序的信息流并不能提升智慧。</w:t>
      </w:r>
    </w:p>
    <w:p w14:paraId="34CD547E" w14:textId="77777777" w:rsidR="005C3222" w:rsidRDefault="005C3222" w:rsidP="00DF3149">
      <w:pPr>
        <w:pStyle w:val="2"/>
        <w:spacing w:line="480" w:lineRule="auto"/>
        <w:rPr>
          <w:lang w:eastAsia="zh-CN"/>
        </w:rPr>
      </w:pPr>
      <w:bookmarkStart w:id="10" w:name="一些金句关键词"/>
      <w:bookmarkEnd w:id="6"/>
      <w:bookmarkEnd w:id="9"/>
      <w:r>
        <w:rPr>
          <w:lang w:eastAsia="zh-CN"/>
        </w:rPr>
        <w:t>一些金句＆关键词</w:t>
      </w:r>
    </w:p>
    <w:p w14:paraId="442F3173" w14:textId="77777777" w:rsidR="005C3222" w:rsidRDefault="005C3222">
      <w:pPr>
        <w:pStyle w:val="FirstParagraph"/>
        <w:rPr>
          <w:lang w:eastAsia="zh-CN"/>
        </w:rPr>
      </w:pPr>
      <w:r>
        <w:rPr>
          <w:lang w:eastAsia="zh-CN"/>
        </w:rPr>
        <w:t>内驱力</w:t>
      </w:r>
      <w:r>
        <w:rPr>
          <w:lang w:eastAsia="zh-CN"/>
        </w:rPr>
        <w:t xml:space="preserve"> </w:t>
      </w:r>
      <w:r>
        <w:rPr>
          <w:lang w:eastAsia="zh-CN"/>
        </w:rPr>
        <w:t>原动力</w:t>
      </w:r>
    </w:p>
    <w:p w14:paraId="6188F426" w14:textId="77777777" w:rsidR="005C3222" w:rsidRDefault="005C3222">
      <w:pPr>
        <w:pStyle w:val="a3"/>
        <w:rPr>
          <w:lang w:eastAsia="zh-CN"/>
        </w:rPr>
      </w:pPr>
      <w:r>
        <w:rPr>
          <w:lang w:eastAsia="zh-CN"/>
        </w:rPr>
        <w:t>面对</w:t>
      </w:r>
      <w:r>
        <w:rPr>
          <w:lang w:eastAsia="zh-CN"/>
        </w:rPr>
        <w:t>“</w:t>
      </w:r>
      <w:r>
        <w:rPr>
          <w:lang w:eastAsia="zh-CN"/>
        </w:rPr>
        <w:t>陌生世界</w:t>
      </w:r>
      <w:r>
        <w:rPr>
          <w:lang w:eastAsia="zh-CN"/>
        </w:rPr>
        <w:t>”</w:t>
      </w:r>
      <w:r>
        <w:rPr>
          <w:lang w:eastAsia="zh-CN"/>
        </w:rPr>
        <w:t>的探索，</w:t>
      </w:r>
      <w:r>
        <w:rPr>
          <w:lang w:eastAsia="zh-CN"/>
        </w:rPr>
        <w:t>“</w:t>
      </w:r>
      <w:r>
        <w:rPr>
          <w:lang w:eastAsia="zh-CN"/>
        </w:rPr>
        <w:t>好奇心</w:t>
      </w:r>
      <w:r>
        <w:rPr>
          <w:lang w:eastAsia="zh-CN"/>
        </w:rPr>
        <w:t>”</w:t>
      </w:r>
      <w:r>
        <w:rPr>
          <w:lang w:eastAsia="zh-CN"/>
        </w:rPr>
        <w:t>往往是起始，还有求知欲、实践力、使命感，更有家国情怀。</w:t>
      </w:r>
    </w:p>
    <w:p w14:paraId="73D3769F" w14:textId="77777777" w:rsidR="006C147B" w:rsidRDefault="006C147B" w:rsidP="006C147B">
      <w:pPr>
        <w:adjustRightInd w:val="0"/>
        <w:snapToGrid w:val="0"/>
        <w:spacing w:line="360" w:lineRule="exact"/>
        <w:rPr>
          <w:rFonts w:ascii="宋体" w:eastAsia="宋体" w:hAnsi="宋体"/>
          <w:color w:val="FF0000"/>
          <w:szCs w:val="21"/>
          <w:lang w:eastAsia="zh-CN"/>
        </w:rPr>
      </w:pPr>
      <w:r>
        <w:rPr>
          <w:rFonts w:ascii="宋体" w:eastAsia="宋体" w:hAnsi="宋体"/>
          <w:color w:val="FF0000"/>
          <w:szCs w:val="21"/>
          <w:lang w:eastAsia="zh-CN"/>
        </w:rPr>
        <w:t>思想和</w:t>
      </w:r>
      <w:r>
        <w:rPr>
          <w:rFonts w:ascii="宋体" w:eastAsia="宋体" w:hAnsi="宋体" w:hint="eastAsia"/>
          <w:color w:val="FF0000"/>
          <w:szCs w:val="21"/>
          <w:lang w:eastAsia="zh-CN"/>
        </w:rPr>
        <w:t>认</w:t>
      </w:r>
      <w:r>
        <w:rPr>
          <w:rFonts w:ascii="宋体" w:eastAsia="宋体" w:hAnsi="宋体"/>
          <w:color w:val="FF0000"/>
          <w:szCs w:val="21"/>
          <w:lang w:eastAsia="zh-CN"/>
        </w:rPr>
        <w:t>知不应只是寻求自洽的逻辑游戏，人类应放下逻辑的傲慢而直面真相与</w:t>
      </w:r>
      <w:r>
        <w:rPr>
          <w:rFonts w:ascii="宋体" w:eastAsia="宋体" w:hAnsi="宋体" w:hint="eastAsia"/>
          <w:color w:val="FF0000"/>
          <w:szCs w:val="21"/>
          <w:lang w:eastAsia="zh-CN"/>
        </w:rPr>
        <w:t>事实。</w:t>
      </w:r>
    </w:p>
    <w:p w14:paraId="5E0B3ACE" w14:textId="72857FE3" w:rsidR="005C3222" w:rsidRDefault="00C543E8">
      <w:pPr>
        <w:pStyle w:val="a3"/>
        <w:rPr>
          <w:rFonts w:ascii="宋体" w:eastAsia="宋体" w:hAnsi="宋体" w:cs="宋体"/>
          <w:sz w:val="24"/>
          <w:szCs w:val="24"/>
        </w:rPr>
      </w:pPr>
      <w:r>
        <w:rPr>
          <w:rFonts w:ascii="宋体" w:eastAsia="宋体" w:hAnsi="宋体" w:cs="宋体" w:hint="eastAsia"/>
          <w:sz w:val="24"/>
          <w:szCs w:val="24"/>
        </w:rPr>
        <w:t>无尽复杂</w:t>
      </w:r>
      <w:r>
        <w:rPr>
          <w:rFonts w:ascii="宋体" w:eastAsia="宋体" w:hAnsi="宋体" w:cs="宋体" w:hint="eastAsia"/>
          <w:sz w:val="24"/>
          <w:szCs w:val="24"/>
          <w:lang w:eastAsia="zh-CN"/>
        </w:rPr>
        <w:t>的</w:t>
      </w:r>
      <w:r>
        <w:rPr>
          <w:rFonts w:ascii="宋体" w:eastAsia="宋体" w:hAnsi="宋体" w:cs="宋体" w:hint="eastAsia"/>
          <w:sz w:val="24"/>
          <w:szCs w:val="24"/>
        </w:rPr>
        <w:t>现实情况</w:t>
      </w:r>
    </w:p>
    <w:p w14:paraId="3F59C884" w14:textId="712BA99D" w:rsidR="00C543E8" w:rsidRPr="006C147B" w:rsidRDefault="00C543E8">
      <w:pPr>
        <w:pStyle w:val="a3"/>
        <w:rPr>
          <w:lang w:eastAsia="zh-CN"/>
        </w:rPr>
      </w:pPr>
      <w:r>
        <w:rPr>
          <w:rFonts w:ascii="宋体" w:eastAsia="宋体" w:hAnsi="宋体" w:cs="宋体" w:hint="eastAsia"/>
          <w:sz w:val="24"/>
          <w:szCs w:val="24"/>
          <w:lang w:eastAsia="zh-CN"/>
        </w:rPr>
        <w:t>时间丰富着现实情况的复杂性</w:t>
      </w:r>
    </w:p>
    <w:bookmarkEnd w:id="0"/>
    <w:bookmarkEnd w:id="10"/>
    <w:p w14:paraId="7938C666" w14:textId="77777777" w:rsidR="002C3547" w:rsidRDefault="002C3547">
      <w:pPr>
        <w:pStyle w:val="a3"/>
        <w:rPr>
          <w:lang w:eastAsia="zh-CN"/>
        </w:rPr>
      </w:pPr>
    </w:p>
    <w:sectPr w:rsidR="002C3547" w:rsidSect="00861D96">
      <w:pgSz w:w="10318" w:h="14570" w:code="13"/>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BEC70" w14:textId="77777777" w:rsidR="005C2451" w:rsidRDefault="005C2451">
      <w:pPr>
        <w:spacing w:after="0" w:line="240" w:lineRule="auto"/>
      </w:pPr>
      <w:r>
        <w:separator/>
      </w:r>
    </w:p>
  </w:endnote>
  <w:endnote w:type="continuationSeparator" w:id="0">
    <w:p w14:paraId="70B41ADC" w14:textId="77777777" w:rsidR="005C2451" w:rsidRDefault="005C2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 w:name="Helvetica Neue">
    <w:altName w:val="Times New Roman"/>
    <w:charset w:val="00"/>
    <w:family w:val="auto"/>
    <w:pitch w:val="default"/>
    <w:sig w:usb0="E50002FF" w:usb1="500079DB" w:usb2="00000010" w:usb3="00000000" w:csb0="0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EE6A7" w14:textId="77777777" w:rsidR="002C3547" w:rsidRDefault="005C2451">
      <w:r>
        <w:separator/>
      </w:r>
    </w:p>
  </w:footnote>
  <w:footnote w:type="continuationSeparator" w:id="0">
    <w:p w14:paraId="2E8BC18E" w14:textId="77777777" w:rsidR="002C3547" w:rsidRDefault="005C24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A2C5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391261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C3547"/>
    <w:rsid w:val="000012B4"/>
    <w:rsid w:val="00003E7B"/>
    <w:rsid w:val="00003ED6"/>
    <w:rsid w:val="00010856"/>
    <w:rsid w:val="00025D40"/>
    <w:rsid w:val="00030B2F"/>
    <w:rsid w:val="00042142"/>
    <w:rsid w:val="000451F2"/>
    <w:rsid w:val="000452E3"/>
    <w:rsid w:val="000468BB"/>
    <w:rsid w:val="00054887"/>
    <w:rsid w:val="00064DD6"/>
    <w:rsid w:val="00071310"/>
    <w:rsid w:val="00077C0F"/>
    <w:rsid w:val="00081528"/>
    <w:rsid w:val="00095595"/>
    <w:rsid w:val="000A0991"/>
    <w:rsid w:val="000A1959"/>
    <w:rsid w:val="000A32C8"/>
    <w:rsid w:val="000A7D7E"/>
    <w:rsid w:val="000B01C4"/>
    <w:rsid w:val="000B6FB9"/>
    <w:rsid w:val="000C10FA"/>
    <w:rsid w:val="000C1BA0"/>
    <w:rsid w:val="000E0699"/>
    <w:rsid w:val="00102F29"/>
    <w:rsid w:val="0011488B"/>
    <w:rsid w:val="0012085A"/>
    <w:rsid w:val="00122222"/>
    <w:rsid w:val="00122CD3"/>
    <w:rsid w:val="00131995"/>
    <w:rsid w:val="001516FB"/>
    <w:rsid w:val="0016287A"/>
    <w:rsid w:val="001669C2"/>
    <w:rsid w:val="00176773"/>
    <w:rsid w:val="00196468"/>
    <w:rsid w:val="001D5508"/>
    <w:rsid w:val="001E4AC6"/>
    <w:rsid w:val="001E58AE"/>
    <w:rsid w:val="001F057F"/>
    <w:rsid w:val="001F6D68"/>
    <w:rsid w:val="001F7388"/>
    <w:rsid w:val="00202E27"/>
    <w:rsid w:val="002071EC"/>
    <w:rsid w:val="00240B50"/>
    <w:rsid w:val="002533DE"/>
    <w:rsid w:val="00260F61"/>
    <w:rsid w:val="00271725"/>
    <w:rsid w:val="002730FA"/>
    <w:rsid w:val="00276016"/>
    <w:rsid w:val="0027630F"/>
    <w:rsid w:val="002864FB"/>
    <w:rsid w:val="00287085"/>
    <w:rsid w:val="0029134A"/>
    <w:rsid w:val="00297E0D"/>
    <w:rsid w:val="002A4958"/>
    <w:rsid w:val="002A57C5"/>
    <w:rsid w:val="002B44B6"/>
    <w:rsid w:val="002C0827"/>
    <w:rsid w:val="002C3547"/>
    <w:rsid w:val="002D079D"/>
    <w:rsid w:val="002D3455"/>
    <w:rsid w:val="002D71BA"/>
    <w:rsid w:val="002E3B3E"/>
    <w:rsid w:val="002F31DA"/>
    <w:rsid w:val="002F3F25"/>
    <w:rsid w:val="002F4CBE"/>
    <w:rsid w:val="00307C6C"/>
    <w:rsid w:val="00321C4C"/>
    <w:rsid w:val="00325B85"/>
    <w:rsid w:val="00326569"/>
    <w:rsid w:val="00340662"/>
    <w:rsid w:val="0034523B"/>
    <w:rsid w:val="0035441D"/>
    <w:rsid w:val="00357BB8"/>
    <w:rsid w:val="00361FF6"/>
    <w:rsid w:val="003672CC"/>
    <w:rsid w:val="00372872"/>
    <w:rsid w:val="00373D47"/>
    <w:rsid w:val="00374AE4"/>
    <w:rsid w:val="0037679F"/>
    <w:rsid w:val="00380971"/>
    <w:rsid w:val="003A24DA"/>
    <w:rsid w:val="003A24E4"/>
    <w:rsid w:val="003A409E"/>
    <w:rsid w:val="003B2E5F"/>
    <w:rsid w:val="003B7BBE"/>
    <w:rsid w:val="003C3143"/>
    <w:rsid w:val="003C52D4"/>
    <w:rsid w:val="003C77DD"/>
    <w:rsid w:val="003D0F1D"/>
    <w:rsid w:val="003E04EF"/>
    <w:rsid w:val="003F2026"/>
    <w:rsid w:val="003F4680"/>
    <w:rsid w:val="003F5144"/>
    <w:rsid w:val="00403734"/>
    <w:rsid w:val="0041161F"/>
    <w:rsid w:val="0041398E"/>
    <w:rsid w:val="00414802"/>
    <w:rsid w:val="004168AA"/>
    <w:rsid w:val="0043039C"/>
    <w:rsid w:val="00441F16"/>
    <w:rsid w:val="00442345"/>
    <w:rsid w:val="00445F5A"/>
    <w:rsid w:val="00447626"/>
    <w:rsid w:val="00447F87"/>
    <w:rsid w:val="00451A05"/>
    <w:rsid w:val="0046065A"/>
    <w:rsid w:val="00464E03"/>
    <w:rsid w:val="00470C7B"/>
    <w:rsid w:val="00473F61"/>
    <w:rsid w:val="004974FD"/>
    <w:rsid w:val="004A3971"/>
    <w:rsid w:val="004A3DD3"/>
    <w:rsid w:val="004B17E0"/>
    <w:rsid w:val="004B6493"/>
    <w:rsid w:val="004C55BC"/>
    <w:rsid w:val="004E682A"/>
    <w:rsid w:val="004E764F"/>
    <w:rsid w:val="004E77D8"/>
    <w:rsid w:val="00503812"/>
    <w:rsid w:val="00504C54"/>
    <w:rsid w:val="00516FFB"/>
    <w:rsid w:val="00517B58"/>
    <w:rsid w:val="00530638"/>
    <w:rsid w:val="0054403E"/>
    <w:rsid w:val="00553618"/>
    <w:rsid w:val="00554FB8"/>
    <w:rsid w:val="00580BCC"/>
    <w:rsid w:val="005812DA"/>
    <w:rsid w:val="0059262A"/>
    <w:rsid w:val="005943AD"/>
    <w:rsid w:val="005A02D0"/>
    <w:rsid w:val="005B39DD"/>
    <w:rsid w:val="005B7FA1"/>
    <w:rsid w:val="005C176F"/>
    <w:rsid w:val="005C2451"/>
    <w:rsid w:val="005C3222"/>
    <w:rsid w:val="005E0F58"/>
    <w:rsid w:val="005E3860"/>
    <w:rsid w:val="006011E7"/>
    <w:rsid w:val="00607F5E"/>
    <w:rsid w:val="00622535"/>
    <w:rsid w:val="00632697"/>
    <w:rsid w:val="006435D0"/>
    <w:rsid w:val="00656884"/>
    <w:rsid w:val="00663C83"/>
    <w:rsid w:val="00672586"/>
    <w:rsid w:val="00675710"/>
    <w:rsid w:val="00676B32"/>
    <w:rsid w:val="006807B6"/>
    <w:rsid w:val="00684D70"/>
    <w:rsid w:val="0068559A"/>
    <w:rsid w:val="006874F0"/>
    <w:rsid w:val="0069348A"/>
    <w:rsid w:val="00696699"/>
    <w:rsid w:val="006A1390"/>
    <w:rsid w:val="006A2C2A"/>
    <w:rsid w:val="006B28E5"/>
    <w:rsid w:val="006C147B"/>
    <w:rsid w:val="006C341B"/>
    <w:rsid w:val="006C4BF1"/>
    <w:rsid w:val="006C5D98"/>
    <w:rsid w:val="006D7550"/>
    <w:rsid w:val="006F066B"/>
    <w:rsid w:val="006F3ED3"/>
    <w:rsid w:val="006F4CB6"/>
    <w:rsid w:val="00704838"/>
    <w:rsid w:val="007050BE"/>
    <w:rsid w:val="00731876"/>
    <w:rsid w:val="00731D4D"/>
    <w:rsid w:val="007360CE"/>
    <w:rsid w:val="007409FB"/>
    <w:rsid w:val="00743F37"/>
    <w:rsid w:val="00747924"/>
    <w:rsid w:val="007525C4"/>
    <w:rsid w:val="007558A5"/>
    <w:rsid w:val="007604DA"/>
    <w:rsid w:val="007671A4"/>
    <w:rsid w:val="00773C98"/>
    <w:rsid w:val="00777404"/>
    <w:rsid w:val="0079333D"/>
    <w:rsid w:val="00795800"/>
    <w:rsid w:val="007A1738"/>
    <w:rsid w:val="007D2FCB"/>
    <w:rsid w:val="007D37D0"/>
    <w:rsid w:val="007E5B80"/>
    <w:rsid w:val="007E668D"/>
    <w:rsid w:val="007F5EA2"/>
    <w:rsid w:val="00802AF5"/>
    <w:rsid w:val="008038E6"/>
    <w:rsid w:val="00806987"/>
    <w:rsid w:val="008164B6"/>
    <w:rsid w:val="00821D97"/>
    <w:rsid w:val="0083215A"/>
    <w:rsid w:val="008357B9"/>
    <w:rsid w:val="00850447"/>
    <w:rsid w:val="008613F1"/>
    <w:rsid w:val="008615BB"/>
    <w:rsid w:val="00861D96"/>
    <w:rsid w:val="008653B7"/>
    <w:rsid w:val="00874D5A"/>
    <w:rsid w:val="00880405"/>
    <w:rsid w:val="0088318A"/>
    <w:rsid w:val="00883987"/>
    <w:rsid w:val="00893AF1"/>
    <w:rsid w:val="008951D1"/>
    <w:rsid w:val="00896000"/>
    <w:rsid w:val="008975DB"/>
    <w:rsid w:val="008A0319"/>
    <w:rsid w:val="008A50BF"/>
    <w:rsid w:val="008B0BAD"/>
    <w:rsid w:val="008B1B00"/>
    <w:rsid w:val="008B6E07"/>
    <w:rsid w:val="008B7828"/>
    <w:rsid w:val="008C1AFC"/>
    <w:rsid w:val="008D1045"/>
    <w:rsid w:val="008D25F5"/>
    <w:rsid w:val="008D30E1"/>
    <w:rsid w:val="008D5265"/>
    <w:rsid w:val="008D7186"/>
    <w:rsid w:val="008E14C4"/>
    <w:rsid w:val="008F4CB5"/>
    <w:rsid w:val="00900618"/>
    <w:rsid w:val="009012B9"/>
    <w:rsid w:val="0090581A"/>
    <w:rsid w:val="00907A94"/>
    <w:rsid w:val="00911DE5"/>
    <w:rsid w:val="00912B2A"/>
    <w:rsid w:val="00920BEA"/>
    <w:rsid w:val="00921B52"/>
    <w:rsid w:val="0092354F"/>
    <w:rsid w:val="00926012"/>
    <w:rsid w:val="009264B7"/>
    <w:rsid w:val="009420E6"/>
    <w:rsid w:val="0094565E"/>
    <w:rsid w:val="00956844"/>
    <w:rsid w:val="00957633"/>
    <w:rsid w:val="009617CF"/>
    <w:rsid w:val="0097134C"/>
    <w:rsid w:val="00975355"/>
    <w:rsid w:val="0098456F"/>
    <w:rsid w:val="0098691F"/>
    <w:rsid w:val="0099330A"/>
    <w:rsid w:val="00994D15"/>
    <w:rsid w:val="00995149"/>
    <w:rsid w:val="009959AE"/>
    <w:rsid w:val="009B1028"/>
    <w:rsid w:val="009B2301"/>
    <w:rsid w:val="009C7AF6"/>
    <w:rsid w:val="009D2775"/>
    <w:rsid w:val="009D5F86"/>
    <w:rsid w:val="009F26CC"/>
    <w:rsid w:val="00A00257"/>
    <w:rsid w:val="00A14990"/>
    <w:rsid w:val="00A14B7F"/>
    <w:rsid w:val="00A14B86"/>
    <w:rsid w:val="00A17831"/>
    <w:rsid w:val="00A21F4D"/>
    <w:rsid w:val="00A265C6"/>
    <w:rsid w:val="00A27F14"/>
    <w:rsid w:val="00A3089D"/>
    <w:rsid w:val="00A37FF2"/>
    <w:rsid w:val="00A42B71"/>
    <w:rsid w:val="00A43128"/>
    <w:rsid w:val="00A51F7C"/>
    <w:rsid w:val="00A55C22"/>
    <w:rsid w:val="00A667C2"/>
    <w:rsid w:val="00A71A94"/>
    <w:rsid w:val="00A863E1"/>
    <w:rsid w:val="00A8749A"/>
    <w:rsid w:val="00A879C7"/>
    <w:rsid w:val="00A91FF3"/>
    <w:rsid w:val="00AA242E"/>
    <w:rsid w:val="00AA3A24"/>
    <w:rsid w:val="00AA4DA4"/>
    <w:rsid w:val="00AA7717"/>
    <w:rsid w:val="00AA7FFC"/>
    <w:rsid w:val="00AD483A"/>
    <w:rsid w:val="00AD72DA"/>
    <w:rsid w:val="00AE4CD5"/>
    <w:rsid w:val="00B00A64"/>
    <w:rsid w:val="00B03F4C"/>
    <w:rsid w:val="00B1519A"/>
    <w:rsid w:val="00B17C33"/>
    <w:rsid w:val="00B27A51"/>
    <w:rsid w:val="00B4481E"/>
    <w:rsid w:val="00B44B6C"/>
    <w:rsid w:val="00B51A5B"/>
    <w:rsid w:val="00B536AF"/>
    <w:rsid w:val="00B57931"/>
    <w:rsid w:val="00B62893"/>
    <w:rsid w:val="00B643BC"/>
    <w:rsid w:val="00B67E63"/>
    <w:rsid w:val="00B71498"/>
    <w:rsid w:val="00B80AD4"/>
    <w:rsid w:val="00B97A28"/>
    <w:rsid w:val="00BA56AF"/>
    <w:rsid w:val="00BB1D55"/>
    <w:rsid w:val="00BB6773"/>
    <w:rsid w:val="00BC1B81"/>
    <w:rsid w:val="00BC2A74"/>
    <w:rsid w:val="00BE6706"/>
    <w:rsid w:val="00BE7AB0"/>
    <w:rsid w:val="00C05774"/>
    <w:rsid w:val="00C06656"/>
    <w:rsid w:val="00C06FE2"/>
    <w:rsid w:val="00C17CB5"/>
    <w:rsid w:val="00C37DC4"/>
    <w:rsid w:val="00C53FF6"/>
    <w:rsid w:val="00C543E8"/>
    <w:rsid w:val="00C64760"/>
    <w:rsid w:val="00C67648"/>
    <w:rsid w:val="00C70D96"/>
    <w:rsid w:val="00C743A7"/>
    <w:rsid w:val="00C753E8"/>
    <w:rsid w:val="00C754C6"/>
    <w:rsid w:val="00C82D05"/>
    <w:rsid w:val="00C8556D"/>
    <w:rsid w:val="00C92A67"/>
    <w:rsid w:val="00CA41DC"/>
    <w:rsid w:val="00CC1AA9"/>
    <w:rsid w:val="00CC1B8E"/>
    <w:rsid w:val="00CC371D"/>
    <w:rsid w:val="00CC4EC5"/>
    <w:rsid w:val="00CD09F4"/>
    <w:rsid w:val="00CE0245"/>
    <w:rsid w:val="00CF2F07"/>
    <w:rsid w:val="00D01A31"/>
    <w:rsid w:val="00D15ABD"/>
    <w:rsid w:val="00D178ED"/>
    <w:rsid w:val="00D21321"/>
    <w:rsid w:val="00D25D7F"/>
    <w:rsid w:val="00D361F0"/>
    <w:rsid w:val="00D363D4"/>
    <w:rsid w:val="00D36610"/>
    <w:rsid w:val="00D43DE2"/>
    <w:rsid w:val="00D45258"/>
    <w:rsid w:val="00D50574"/>
    <w:rsid w:val="00D51029"/>
    <w:rsid w:val="00D547E5"/>
    <w:rsid w:val="00D559DF"/>
    <w:rsid w:val="00D610A9"/>
    <w:rsid w:val="00D672E3"/>
    <w:rsid w:val="00D67818"/>
    <w:rsid w:val="00D7077A"/>
    <w:rsid w:val="00D807B8"/>
    <w:rsid w:val="00D93BBD"/>
    <w:rsid w:val="00DB184F"/>
    <w:rsid w:val="00DB5D5E"/>
    <w:rsid w:val="00DB6FA3"/>
    <w:rsid w:val="00DC5853"/>
    <w:rsid w:val="00DD300E"/>
    <w:rsid w:val="00DD51FD"/>
    <w:rsid w:val="00DD5DF2"/>
    <w:rsid w:val="00DD7B8C"/>
    <w:rsid w:val="00DE2BD3"/>
    <w:rsid w:val="00DE534A"/>
    <w:rsid w:val="00DE6DFF"/>
    <w:rsid w:val="00DF2C25"/>
    <w:rsid w:val="00DF3149"/>
    <w:rsid w:val="00E025AE"/>
    <w:rsid w:val="00E06D3A"/>
    <w:rsid w:val="00E23B42"/>
    <w:rsid w:val="00E33599"/>
    <w:rsid w:val="00E34E65"/>
    <w:rsid w:val="00E35344"/>
    <w:rsid w:val="00E46A11"/>
    <w:rsid w:val="00E5578E"/>
    <w:rsid w:val="00E55C38"/>
    <w:rsid w:val="00E62035"/>
    <w:rsid w:val="00E6242C"/>
    <w:rsid w:val="00E62F72"/>
    <w:rsid w:val="00E70D4E"/>
    <w:rsid w:val="00E75E5C"/>
    <w:rsid w:val="00E7628D"/>
    <w:rsid w:val="00E83FEF"/>
    <w:rsid w:val="00E933C3"/>
    <w:rsid w:val="00EA426C"/>
    <w:rsid w:val="00EB2F5D"/>
    <w:rsid w:val="00EB47A0"/>
    <w:rsid w:val="00EB6AF9"/>
    <w:rsid w:val="00EC0AEF"/>
    <w:rsid w:val="00EC1083"/>
    <w:rsid w:val="00EC1B5E"/>
    <w:rsid w:val="00EC2778"/>
    <w:rsid w:val="00ED0566"/>
    <w:rsid w:val="00ED077B"/>
    <w:rsid w:val="00ED32D9"/>
    <w:rsid w:val="00EF4A35"/>
    <w:rsid w:val="00EF5636"/>
    <w:rsid w:val="00F05C6C"/>
    <w:rsid w:val="00F14B8D"/>
    <w:rsid w:val="00F17257"/>
    <w:rsid w:val="00F22E42"/>
    <w:rsid w:val="00F26BDF"/>
    <w:rsid w:val="00F348CA"/>
    <w:rsid w:val="00F4375B"/>
    <w:rsid w:val="00F4686E"/>
    <w:rsid w:val="00F55CB6"/>
    <w:rsid w:val="00F575A7"/>
    <w:rsid w:val="00F605DE"/>
    <w:rsid w:val="00F65004"/>
    <w:rsid w:val="00F656EF"/>
    <w:rsid w:val="00F723B3"/>
    <w:rsid w:val="00F83A8E"/>
    <w:rsid w:val="00F920FF"/>
    <w:rsid w:val="00F93BB6"/>
    <w:rsid w:val="00F95441"/>
    <w:rsid w:val="00FA116F"/>
    <w:rsid w:val="00FA2387"/>
    <w:rsid w:val="00FA3F16"/>
    <w:rsid w:val="00FA4238"/>
    <w:rsid w:val="00FB199F"/>
    <w:rsid w:val="00FC276E"/>
    <w:rsid w:val="00FC5060"/>
    <w:rsid w:val="00FD02BE"/>
    <w:rsid w:val="00FD5364"/>
    <w:rsid w:val="00FD560A"/>
    <w:rsid w:val="00FE05A9"/>
    <w:rsid w:val="00FE2020"/>
    <w:rsid w:val="00FF6D20"/>
    <w:rsid w:val="00FF70F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14F8A9"/>
  <w15:docId w15:val="{A20225F6-0FEF-4104-AD1C-BE18E1B54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543E8"/>
  </w:style>
  <w:style w:type="paragraph" w:styleId="1">
    <w:name w:val="heading 1"/>
    <w:basedOn w:val="a"/>
    <w:next w:val="a"/>
    <w:link w:val="10"/>
    <w:uiPriority w:val="9"/>
    <w:qFormat/>
    <w:rsid w:val="00DF3149"/>
    <w:pPr>
      <w:keepNext/>
      <w:keepLines/>
      <w:spacing w:before="320" w:after="40"/>
      <w:outlineLvl w:val="0"/>
    </w:pPr>
    <w:rPr>
      <w:rFonts w:asciiTheme="majorHAnsi" w:eastAsiaTheme="majorEastAsia" w:hAnsiTheme="majorHAnsi" w:cstheme="majorBidi"/>
      <w:b/>
      <w:bCs/>
      <w:caps/>
      <w:spacing w:val="4"/>
      <w:sz w:val="32"/>
      <w:szCs w:val="28"/>
    </w:rPr>
  </w:style>
  <w:style w:type="paragraph" w:styleId="2">
    <w:name w:val="heading 2"/>
    <w:basedOn w:val="a"/>
    <w:next w:val="a"/>
    <w:link w:val="20"/>
    <w:uiPriority w:val="9"/>
    <w:unhideWhenUsed/>
    <w:qFormat/>
    <w:rsid w:val="00DF3149"/>
    <w:pPr>
      <w:keepNext/>
      <w:keepLines/>
      <w:spacing w:before="120" w:after="0"/>
      <w:outlineLvl w:val="1"/>
    </w:pPr>
    <w:rPr>
      <w:rFonts w:asciiTheme="majorHAnsi" w:eastAsiaTheme="majorEastAsia" w:hAnsiTheme="majorHAnsi" w:cstheme="majorBidi"/>
      <w:b/>
      <w:bCs/>
      <w:sz w:val="28"/>
      <w:szCs w:val="28"/>
    </w:rPr>
  </w:style>
  <w:style w:type="paragraph" w:styleId="3">
    <w:name w:val="heading 3"/>
    <w:basedOn w:val="a"/>
    <w:next w:val="a"/>
    <w:link w:val="30"/>
    <w:uiPriority w:val="9"/>
    <w:unhideWhenUsed/>
    <w:qFormat/>
    <w:rsid w:val="00DF3149"/>
    <w:pPr>
      <w:keepNext/>
      <w:keepLines/>
      <w:spacing w:before="120" w:after="0"/>
      <w:outlineLvl w:val="2"/>
    </w:pPr>
    <w:rPr>
      <w:rFonts w:asciiTheme="majorHAnsi" w:eastAsiaTheme="majorEastAsia" w:hAnsiTheme="majorHAnsi" w:cstheme="majorBidi"/>
      <w:spacing w:val="4"/>
      <w:sz w:val="24"/>
      <w:szCs w:val="24"/>
    </w:rPr>
  </w:style>
  <w:style w:type="paragraph" w:styleId="4">
    <w:name w:val="heading 4"/>
    <w:basedOn w:val="a"/>
    <w:next w:val="a"/>
    <w:link w:val="40"/>
    <w:uiPriority w:val="9"/>
    <w:unhideWhenUsed/>
    <w:qFormat/>
    <w:rsid w:val="00DF3149"/>
    <w:pPr>
      <w:keepNext/>
      <w:keepLines/>
      <w:spacing w:before="120" w:after="0"/>
      <w:outlineLvl w:val="3"/>
    </w:pPr>
    <w:rPr>
      <w:rFonts w:asciiTheme="majorHAnsi" w:eastAsiaTheme="majorEastAsia" w:hAnsiTheme="majorHAnsi" w:cstheme="majorBidi"/>
      <w:i/>
      <w:iCs/>
      <w:sz w:val="24"/>
      <w:szCs w:val="24"/>
    </w:rPr>
  </w:style>
  <w:style w:type="paragraph" w:styleId="5">
    <w:name w:val="heading 5"/>
    <w:basedOn w:val="a"/>
    <w:next w:val="a"/>
    <w:link w:val="50"/>
    <w:uiPriority w:val="9"/>
    <w:unhideWhenUsed/>
    <w:qFormat/>
    <w:rsid w:val="00DF3149"/>
    <w:pPr>
      <w:keepNext/>
      <w:keepLines/>
      <w:spacing w:before="120" w:after="0"/>
      <w:outlineLvl w:val="4"/>
    </w:pPr>
    <w:rPr>
      <w:rFonts w:asciiTheme="majorHAnsi" w:eastAsiaTheme="majorEastAsia" w:hAnsiTheme="majorHAnsi" w:cstheme="majorBidi"/>
      <w:b/>
      <w:bCs/>
    </w:rPr>
  </w:style>
  <w:style w:type="paragraph" w:styleId="6">
    <w:name w:val="heading 6"/>
    <w:basedOn w:val="a"/>
    <w:next w:val="a"/>
    <w:link w:val="60"/>
    <w:uiPriority w:val="9"/>
    <w:unhideWhenUsed/>
    <w:qFormat/>
    <w:rsid w:val="00DF3149"/>
    <w:pPr>
      <w:keepNext/>
      <w:keepLines/>
      <w:spacing w:before="120" w:after="0"/>
      <w:outlineLvl w:val="5"/>
    </w:pPr>
    <w:rPr>
      <w:rFonts w:asciiTheme="majorHAnsi" w:eastAsiaTheme="majorEastAsia" w:hAnsiTheme="majorHAnsi" w:cstheme="majorBidi"/>
      <w:b/>
      <w:bCs/>
      <w:i/>
      <w:iCs/>
    </w:rPr>
  </w:style>
  <w:style w:type="paragraph" w:styleId="7">
    <w:name w:val="heading 7"/>
    <w:basedOn w:val="a"/>
    <w:next w:val="a"/>
    <w:link w:val="70"/>
    <w:uiPriority w:val="9"/>
    <w:unhideWhenUsed/>
    <w:qFormat/>
    <w:rsid w:val="00DF3149"/>
    <w:pPr>
      <w:keepNext/>
      <w:keepLines/>
      <w:spacing w:before="120" w:after="0"/>
      <w:outlineLvl w:val="6"/>
    </w:pPr>
    <w:rPr>
      <w:i/>
      <w:iCs/>
    </w:rPr>
  </w:style>
  <w:style w:type="paragraph" w:styleId="8">
    <w:name w:val="heading 8"/>
    <w:basedOn w:val="a"/>
    <w:next w:val="a"/>
    <w:link w:val="80"/>
    <w:uiPriority w:val="9"/>
    <w:unhideWhenUsed/>
    <w:qFormat/>
    <w:rsid w:val="00DF3149"/>
    <w:pPr>
      <w:keepNext/>
      <w:keepLines/>
      <w:spacing w:before="120" w:after="0"/>
      <w:outlineLvl w:val="7"/>
    </w:pPr>
    <w:rPr>
      <w:b/>
      <w:bCs/>
    </w:rPr>
  </w:style>
  <w:style w:type="paragraph" w:styleId="9">
    <w:name w:val="heading 9"/>
    <w:basedOn w:val="a"/>
    <w:next w:val="a"/>
    <w:link w:val="90"/>
    <w:uiPriority w:val="9"/>
    <w:unhideWhenUsed/>
    <w:qFormat/>
    <w:rsid w:val="00DF3149"/>
    <w:pPr>
      <w:keepNext/>
      <w:keepLines/>
      <w:spacing w:before="120" w:after="0"/>
      <w:outlineLvl w:val="8"/>
    </w:pPr>
    <w:rPr>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spacing w:before="180" w:after="180"/>
    </w:pPr>
  </w:style>
  <w:style w:type="paragraph" w:customStyle="1" w:styleId="FirstParagraph">
    <w:name w:val="First Paragraph"/>
    <w:basedOn w:val="a3"/>
    <w:next w:val="a3"/>
  </w:style>
  <w:style w:type="paragraph" w:customStyle="1" w:styleId="Compact">
    <w:name w:val="Compact"/>
    <w:basedOn w:val="a3"/>
    <w:pPr>
      <w:spacing w:before="36" w:after="36"/>
    </w:pPr>
  </w:style>
  <w:style w:type="paragraph" w:styleId="a4">
    <w:name w:val="Title"/>
    <w:basedOn w:val="a"/>
    <w:next w:val="a"/>
    <w:link w:val="a5"/>
    <w:uiPriority w:val="10"/>
    <w:qFormat/>
    <w:rsid w:val="00DF3149"/>
    <w:pPr>
      <w:spacing w:after="0" w:line="240" w:lineRule="auto"/>
      <w:contextualSpacing/>
      <w:jc w:val="center"/>
    </w:pPr>
    <w:rPr>
      <w:rFonts w:asciiTheme="majorHAnsi" w:eastAsiaTheme="majorEastAsia" w:hAnsiTheme="majorHAnsi" w:cstheme="majorBidi"/>
      <w:b/>
      <w:bCs/>
      <w:spacing w:val="-7"/>
      <w:sz w:val="48"/>
      <w:szCs w:val="48"/>
    </w:rPr>
  </w:style>
  <w:style w:type="paragraph" w:styleId="a6">
    <w:name w:val="Subtitle"/>
    <w:basedOn w:val="a"/>
    <w:next w:val="a"/>
    <w:link w:val="a7"/>
    <w:uiPriority w:val="11"/>
    <w:qFormat/>
    <w:rsid w:val="00DF3149"/>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a3"/>
    <w:pPr>
      <w:keepNext/>
      <w:keepLines/>
      <w:jc w:val="center"/>
    </w:pPr>
  </w:style>
  <w:style w:type="paragraph" w:styleId="a8">
    <w:name w:val="Date"/>
    <w:next w:val="a3"/>
    <w:pPr>
      <w:keepNext/>
      <w:keepLines/>
      <w:jc w:val="center"/>
    </w:pPr>
  </w:style>
  <w:style w:type="paragraph" w:customStyle="1" w:styleId="AbstractTitle">
    <w:name w:val="Abstract Title"/>
    <w:basedOn w:val="a"/>
    <w:next w:val="Abstract"/>
    <w:pPr>
      <w:keepNext/>
      <w:keepLines/>
      <w:spacing w:before="300" w:after="0"/>
      <w:jc w:val="center"/>
    </w:pPr>
    <w:rPr>
      <w:b/>
      <w:color w:val="345A8A"/>
      <w:sz w:val="20"/>
      <w:szCs w:val="20"/>
    </w:rPr>
  </w:style>
  <w:style w:type="paragraph" w:customStyle="1" w:styleId="Abstract">
    <w:name w:val="Abstract"/>
    <w:basedOn w:val="a"/>
    <w:next w:val="a3"/>
    <w:pPr>
      <w:keepNext/>
      <w:keepLines/>
      <w:spacing w:before="100" w:after="300"/>
    </w:pPr>
    <w:rPr>
      <w:sz w:val="20"/>
      <w:szCs w:val="20"/>
    </w:rPr>
  </w:style>
  <w:style w:type="paragraph" w:styleId="a9">
    <w:name w:val="Bibliography"/>
    <w:basedOn w:val="a"/>
  </w:style>
  <w:style w:type="paragraph" w:styleId="aa">
    <w:name w:val="Block Text"/>
    <w:basedOn w:val="a3"/>
    <w:next w:val="a3"/>
    <w:uiPriority w:val="9"/>
    <w:unhideWhenUsed/>
    <w:pPr>
      <w:spacing w:before="100" w:after="100"/>
      <w:ind w:left="480" w:right="480"/>
    </w:pPr>
  </w:style>
  <w:style w:type="paragraph" w:styleId="ab">
    <w:name w:val="footnote text"/>
    <w:basedOn w:val="a"/>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next w:val="a"/>
    <w:link w:val="ad"/>
    <w:uiPriority w:val="35"/>
    <w:unhideWhenUsed/>
    <w:qFormat/>
    <w:rsid w:val="00DF3149"/>
    <w:rPr>
      <w:b/>
      <w:bCs/>
      <w:sz w:val="18"/>
      <w:szCs w:val="18"/>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0"/>
    <w:link w:val="ac"/>
    <w:uiPriority w:val="35"/>
    <w:rPr>
      <w:b/>
      <w:bCs/>
      <w:sz w:val="18"/>
      <w:szCs w:val="18"/>
    </w:rPr>
  </w:style>
  <w:style w:type="character" w:customStyle="1" w:styleId="VerbatimChar">
    <w:name w:val="Verbatim Char"/>
    <w:basedOn w:val="ad"/>
    <w:link w:val="SourceCode"/>
    <w:rPr>
      <w:rFonts w:ascii="Consolas" w:hAnsi="Consolas"/>
      <w:b/>
      <w:bCs/>
      <w:sz w:val="22"/>
      <w:szCs w:val="18"/>
    </w:rPr>
  </w:style>
  <w:style w:type="character" w:customStyle="1" w:styleId="SectionNumber">
    <w:name w:val="Section Number"/>
    <w:basedOn w:val="ad"/>
    <w:rPr>
      <w:b/>
      <w:bCs/>
      <w:sz w:val="18"/>
      <w:szCs w:val="18"/>
    </w:rPr>
  </w:style>
  <w:style w:type="character" w:styleId="ae">
    <w:name w:val="footnote reference"/>
    <w:basedOn w:val="ad"/>
    <w:rPr>
      <w:b/>
      <w:bCs/>
      <w:sz w:val="18"/>
      <w:szCs w:val="18"/>
      <w:vertAlign w:val="superscript"/>
    </w:rPr>
  </w:style>
  <w:style w:type="character" w:styleId="af">
    <w:name w:val="Hyperlink"/>
    <w:basedOn w:val="ad"/>
    <w:rPr>
      <w:b/>
      <w:bCs/>
      <w:color w:val="4F81BD" w:themeColor="accent1"/>
      <w:sz w:val="18"/>
      <w:szCs w:val="18"/>
    </w:rPr>
  </w:style>
  <w:style w:type="paragraph" w:styleId="TOC">
    <w:name w:val="TOC Heading"/>
    <w:basedOn w:val="1"/>
    <w:next w:val="a"/>
    <w:uiPriority w:val="39"/>
    <w:unhideWhenUsed/>
    <w:qFormat/>
    <w:rsid w:val="00DF3149"/>
    <w:pPr>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val="0"/>
      <w:bCs/>
      <w:color w:val="008000"/>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color w:val="008000"/>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paragraph" w:styleId="af0">
    <w:name w:val="header"/>
    <w:basedOn w:val="a"/>
    <w:link w:val="af1"/>
    <w:rsid w:val="00DF3149"/>
    <w:pPr>
      <w:tabs>
        <w:tab w:val="center" w:pos="4153"/>
        <w:tab w:val="right" w:pos="8306"/>
      </w:tabs>
      <w:snapToGrid w:val="0"/>
      <w:jc w:val="center"/>
    </w:pPr>
    <w:rPr>
      <w:sz w:val="18"/>
      <w:szCs w:val="18"/>
    </w:rPr>
  </w:style>
  <w:style w:type="character" w:customStyle="1" w:styleId="af1">
    <w:name w:val="页眉 字符"/>
    <w:basedOn w:val="a0"/>
    <w:link w:val="af0"/>
    <w:rsid w:val="00DF3149"/>
    <w:rPr>
      <w:sz w:val="18"/>
      <w:szCs w:val="18"/>
    </w:rPr>
  </w:style>
  <w:style w:type="paragraph" w:styleId="af2">
    <w:name w:val="footer"/>
    <w:basedOn w:val="a"/>
    <w:link w:val="af3"/>
    <w:rsid w:val="00DF3149"/>
    <w:pPr>
      <w:tabs>
        <w:tab w:val="center" w:pos="4153"/>
        <w:tab w:val="right" w:pos="8306"/>
      </w:tabs>
      <w:snapToGrid w:val="0"/>
    </w:pPr>
    <w:rPr>
      <w:sz w:val="18"/>
      <w:szCs w:val="18"/>
    </w:rPr>
  </w:style>
  <w:style w:type="character" w:customStyle="1" w:styleId="af3">
    <w:name w:val="页脚 字符"/>
    <w:basedOn w:val="a0"/>
    <w:link w:val="af2"/>
    <w:rsid w:val="00DF3149"/>
    <w:rPr>
      <w:sz w:val="18"/>
      <w:szCs w:val="18"/>
    </w:rPr>
  </w:style>
  <w:style w:type="character" w:customStyle="1" w:styleId="10">
    <w:name w:val="标题 1 字符"/>
    <w:basedOn w:val="a0"/>
    <w:link w:val="1"/>
    <w:uiPriority w:val="9"/>
    <w:rsid w:val="00DF3149"/>
    <w:rPr>
      <w:rFonts w:asciiTheme="majorHAnsi" w:eastAsiaTheme="majorEastAsia" w:hAnsiTheme="majorHAnsi" w:cstheme="majorBidi"/>
      <w:b/>
      <w:bCs/>
      <w:caps/>
      <w:spacing w:val="4"/>
      <w:sz w:val="32"/>
      <w:szCs w:val="28"/>
    </w:rPr>
  </w:style>
  <w:style w:type="character" w:customStyle="1" w:styleId="20">
    <w:name w:val="标题 2 字符"/>
    <w:basedOn w:val="a0"/>
    <w:link w:val="2"/>
    <w:uiPriority w:val="9"/>
    <w:rsid w:val="00DF3149"/>
    <w:rPr>
      <w:rFonts w:asciiTheme="majorHAnsi" w:eastAsiaTheme="majorEastAsia" w:hAnsiTheme="majorHAnsi" w:cstheme="majorBidi"/>
      <w:b/>
      <w:bCs/>
      <w:sz w:val="28"/>
      <w:szCs w:val="28"/>
    </w:rPr>
  </w:style>
  <w:style w:type="character" w:customStyle="1" w:styleId="30">
    <w:name w:val="标题 3 字符"/>
    <w:basedOn w:val="a0"/>
    <w:link w:val="3"/>
    <w:uiPriority w:val="9"/>
    <w:rsid w:val="00DF3149"/>
    <w:rPr>
      <w:rFonts w:asciiTheme="majorHAnsi" w:eastAsiaTheme="majorEastAsia" w:hAnsiTheme="majorHAnsi" w:cstheme="majorBidi"/>
      <w:spacing w:val="4"/>
      <w:sz w:val="24"/>
      <w:szCs w:val="24"/>
    </w:rPr>
  </w:style>
  <w:style w:type="character" w:customStyle="1" w:styleId="40">
    <w:name w:val="标题 4 字符"/>
    <w:basedOn w:val="a0"/>
    <w:link w:val="4"/>
    <w:uiPriority w:val="9"/>
    <w:rsid w:val="00DF3149"/>
    <w:rPr>
      <w:rFonts w:asciiTheme="majorHAnsi" w:eastAsiaTheme="majorEastAsia" w:hAnsiTheme="majorHAnsi" w:cstheme="majorBidi"/>
      <w:i/>
      <w:iCs/>
      <w:sz w:val="24"/>
      <w:szCs w:val="24"/>
    </w:rPr>
  </w:style>
  <w:style w:type="character" w:customStyle="1" w:styleId="50">
    <w:name w:val="标题 5 字符"/>
    <w:basedOn w:val="a0"/>
    <w:link w:val="5"/>
    <w:uiPriority w:val="9"/>
    <w:rsid w:val="00DF3149"/>
    <w:rPr>
      <w:rFonts w:asciiTheme="majorHAnsi" w:eastAsiaTheme="majorEastAsia" w:hAnsiTheme="majorHAnsi" w:cstheme="majorBidi"/>
      <w:b/>
      <w:bCs/>
    </w:rPr>
  </w:style>
  <w:style w:type="character" w:customStyle="1" w:styleId="60">
    <w:name w:val="标题 6 字符"/>
    <w:basedOn w:val="a0"/>
    <w:link w:val="6"/>
    <w:uiPriority w:val="9"/>
    <w:rsid w:val="00DF3149"/>
    <w:rPr>
      <w:rFonts w:asciiTheme="majorHAnsi" w:eastAsiaTheme="majorEastAsia" w:hAnsiTheme="majorHAnsi" w:cstheme="majorBidi"/>
      <w:b/>
      <w:bCs/>
      <w:i/>
      <w:iCs/>
    </w:rPr>
  </w:style>
  <w:style w:type="character" w:customStyle="1" w:styleId="70">
    <w:name w:val="标题 7 字符"/>
    <w:basedOn w:val="a0"/>
    <w:link w:val="7"/>
    <w:uiPriority w:val="9"/>
    <w:rsid w:val="00DF3149"/>
    <w:rPr>
      <w:i/>
      <w:iCs/>
    </w:rPr>
  </w:style>
  <w:style w:type="character" w:customStyle="1" w:styleId="80">
    <w:name w:val="标题 8 字符"/>
    <w:basedOn w:val="a0"/>
    <w:link w:val="8"/>
    <w:uiPriority w:val="9"/>
    <w:rsid w:val="00DF3149"/>
    <w:rPr>
      <w:b/>
      <w:bCs/>
    </w:rPr>
  </w:style>
  <w:style w:type="character" w:customStyle="1" w:styleId="90">
    <w:name w:val="标题 9 字符"/>
    <w:basedOn w:val="a0"/>
    <w:link w:val="9"/>
    <w:uiPriority w:val="9"/>
    <w:rsid w:val="00DF3149"/>
    <w:rPr>
      <w:i/>
      <w:iCs/>
    </w:rPr>
  </w:style>
  <w:style w:type="character" w:customStyle="1" w:styleId="a5">
    <w:name w:val="标题 字符"/>
    <w:basedOn w:val="a0"/>
    <w:link w:val="a4"/>
    <w:uiPriority w:val="10"/>
    <w:rsid w:val="00DF3149"/>
    <w:rPr>
      <w:rFonts w:asciiTheme="majorHAnsi" w:eastAsiaTheme="majorEastAsia" w:hAnsiTheme="majorHAnsi" w:cstheme="majorBidi"/>
      <w:b/>
      <w:bCs/>
      <w:spacing w:val="-7"/>
      <w:sz w:val="48"/>
      <w:szCs w:val="48"/>
    </w:rPr>
  </w:style>
  <w:style w:type="character" w:customStyle="1" w:styleId="a7">
    <w:name w:val="副标题 字符"/>
    <w:basedOn w:val="a0"/>
    <w:link w:val="a6"/>
    <w:uiPriority w:val="11"/>
    <w:rsid w:val="00DF3149"/>
    <w:rPr>
      <w:rFonts w:asciiTheme="majorHAnsi" w:eastAsiaTheme="majorEastAsia" w:hAnsiTheme="majorHAnsi" w:cstheme="majorBidi"/>
      <w:sz w:val="24"/>
      <w:szCs w:val="24"/>
    </w:rPr>
  </w:style>
  <w:style w:type="character" w:styleId="af4">
    <w:name w:val="Strong"/>
    <w:basedOn w:val="a0"/>
    <w:uiPriority w:val="22"/>
    <w:qFormat/>
    <w:rsid w:val="00DF3149"/>
    <w:rPr>
      <w:b/>
      <w:bCs/>
      <w:color w:val="auto"/>
    </w:rPr>
  </w:style>
  <w:style w:type="character" w:styleId="af5">
    <w:name w:val="Emphasis"/>
    <w:basedOn w:val="a0"/>
    <w:uiPriority w:val="20"/>
    <w:qFormat/>
    <w:rsid w:val="00DF3149"/>
    <w:rPr>
      <w:i/>
      <w:iCs/>
      <w:color w:val="auto"/>
    </w:rPr>
  </w:style>
  <w:style w:type="paragraph" w:styleId="af6">
    <w:name w:val="No Spacing"/>
    <w:uiPriority w:val="1"/>
    <w:qFormat/>
    <w:rsid w:val="00DF3149"/>
    <w:pPr>
      <w:spacing w:after="0" w:line="240" w:lineRule="auto"/>
    </w:pPr>
  </w:style>
  <w:style w:type="paragraph" w:styleId="af7">
    <w:name w:val="Quote"/>
    <w:basedOn w:val="a"/>
    <w:next w:val="a"/>
    <w:link w:val="af8"/>
    <w:uiPriority w:val="29"/>
    <w:qFormat/>
    <w:rsid w:val="00DF3149"/>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af8">
    <w:name w:val="引用 字符"/>
    <w:basedOn w:val="a0"/>
    <w:link w:val="af7"/>
    <w:uiPriority w:val="29"/>
    <w:rsid w:val="00DF3149"/>
    <w:rPr>
      <w:rFonts w:asciiTheme="majorHAnsi" w:eastAsiaTheme="majorEastAsia" w:hAnsiTheme="majorHAnsi" w:cstheme="majorBidi"/>
      <w:i/>
      <w:iCs/>
      <w:sz w:val="24"/>
      <w:szCs w:val="24"/>
    </w:rPr>
  </w:style>
  <w:style w:type="paragraph" w:styleId="af9">
    <w:name w:val="Intense Quote"/>
    <w:basedOn w:val="a"/>
    <w:next w:val="a"/>
    <w:link w:val="afa"/>
    <w:uiPriority w:val="30"/>
    <w:qFormat/>
    <w:rsid w:val="00DF3149"/>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afa">
    <w:name w:val="明显引用 字符"/>
    <w:basedOn w:val="a0"/>
    <w:link w:val="af9"/>
    <w:uiPriority w:val="30"/>
    <w:rsid w:val="00DF3149"/>
    <w:rPr>
      <w:rFonts w:asciiTheme="majorHAnsi" w:eastAsiaTheme="majorEastAsia" w:hAnsiTheme="majorHAnsi" w:cstheme="majorBidi"/>
      <w:sz w:val="26"/>
      <w:szCs w:val="26"/>
    </w:rPr>
  </w:style>
  <w:style w:type="character" w:styleId="afb">
    <w:name w:val="Subtle Emphasis"/>
    <w:basedOn w:val="a0"/>
    <w:uiPriority w:val="19"/>
    <w:qFormat/>
    <w:rsid w:val="00DF3149"/>
    <w:rPr>
      <w:i/>
      <w:iCs/>
      <w:color w:val="auto"/>
    </w:rPr>
  </w:style>
  <w:style w:type="character" w:styleId="afc">
    <w:name w:val="Intense Emphasis"/>
    <w:basedOn w:val="a0"/>
    <w:uiPriority w:val="21"/>
    <w:qFormat/>
    <w:rsid w:val="00DF3149"/>
    <w:rPr>
      <w:b/>
      <w:bCs/>
      <w:i/>
      <w:iCs/>
      <w:color w:val="auto"/>
    </w:rPr>
  </w:style>
  <w:style w:type="character" w:styleId="afd">
    <w:name w:val="Subtle Reference"/>
    <w:basedOn w:val="a0"/>
    <w:uiPriority w:val="31"/>
    <w:qFormat/>
    <w:rsid w:val="00DF3149"/>
    <w:rPr>
      <w:smallCaps/>
      <w:color w:val="auto"/>
      <w:u w:val="single" w:color="7F7F7F" w:themeColor="text1" w:themeTint="80"/>
    </w:rPr>
  </w:style>
  <w:style w:type="character" w:styleId="afe">
    <w:name w:val="Intense Reference"/>
    <w:basedOn w:val="a0"/>
    <w:uiPriority w:val="32"/>
    <w:qFormat/>
    <w:rsid w:val="00DF3149"/>
    <w:rPr>
      <w:b/>
      <w:bCs/>
      <w:smallCaps/>
      <w:color w:val="auto"/>
      <w:u w:val="single"/>
    </w:rPr>
  </w:style>
  <w:style w:type="character" w:styleId="aff">
    <w:name w:val="Book Title"/>
    <w:basedOn w:val="a0"/>
    <w:uiPriority w:val="33"/>
    <w:qFormat/>
    <w:rsid w:val="00DF3149"/>
    <w:rPr>
      <w:b/>
      <w:bCs/>
      <w:smallCaps/>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74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283</TotalTime>
  <Pages>2</Pages>
  <Words>197</Words>
  <Characters>1126</Characters>
  <Application>Microsoft Office Word</Application>
  <DocSecurity>0</DocSecurity>
  <Lines>9</Lines>
  <Paragraphs>2</Paragraphs>
  <ScaleCrop>false</ScaleCrop>
  <Company/>
  <LinksUpToDate>false</LinksUpToDate>
  <CharactersWithSpaces>1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卷 CuSO₄毛</cp:lastModifiedBy>
  <cp:revision>4</cp:revision>
  <cp:lastPrinted>2024-02-18T04:24:00Z</cp:lastPrinted>
  <dcterms:created xsi:type="dcterms:W3CDTF">2024-02-02T07:43:00Z</dcterms:created>
  <dcterms:modified xsi:type="dcterms:W3CDTF">2024-02-25T22:39:00Z</dcterms:modified>
</cp:coreProperties>
</file>